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2CD5DDD" w14:textId="7D76C6BE" w:rsidR="00DA384E" w:rsidRPr="007D585D" w:rsidRDefault="00EE5FBE" w:rsidP="007031CF">
      <w:pPr>
        <w:pStyle w:val="Heading1"/>
        <w:rPr>
          <w:sz w:val="36"/>
          <w:szCs w:val="36"/>
        </w:rPr>
      </w:pPr>
      <w:r w:rsidRPr="007D585D">
        <w:rPr>
          <w:sz w:val="36"/>
          <w:szCs w:val="36"/>
        </w:rPr>
        <w:t xml:space="preserve">Meeting: </w:t>
      </w:r>
      <w:r w:rsidRPr="007D585D">
        <w:rPr>
          <w:sz w:val="36"/>
          <w:szCs w:val="36"/>
          <w:lang w:val="en-US"/>
        </w:rPr>
        <w:t>One Care</w:t>
      </w:r>
      <w:r w:rsidRPr="007D585D">
        <w:rPr>
          <w:sz w:val="36"/>
          <w:szCs w:val="36"/>
        </w:rPr>
        <w:t xml:space="preserve"> Implementation Council</w:t>
      </w:r>
      <w:r w:rsidR="00DF10A2" w:rsidRPr="007D585D">
        <w:rPr>
          <w:sz w:val="36"/>
          <w:szCs w:val="36"/>
          <w:lang w:val="en-US"/>
        </w:rPr>
        <w:t xml:space="preserve"> </w:t>
      </w:r>
      <w:r w:rsidR="00593E75">
        <w:rPr>
          <w:sz w:val="36"/>
          <w:szCs w:val="36"/>
        </w:rPr>
        <w:pict w14:anchorId="59BF6D2E">
          <v:rect id="_x0000_i1025" style="width:526.5pt;height:1.5pt" o:hralign="center" o:hrstd="t" o:hrnoshade="t" o:hr="t" fillcolor="#5b9bd5 [3208]" stroked="f"/>
        </w:pict>
      </w:r>
      <w:r w:rsidR="00DA384E" w:rsidRPr="007D585D">
        <w:rPr>
          <w:sz w:val="36"/>
          <w:szCs w:val="36"/>
        </w:rPr>
        <w:t xml:space="preserve">Date: </w:t>
      </w:r>
      <w:r w:rsidR="00205F80" w:rsidRPr="007D585D">
        <w:rPr>
          <w:sz w:val="36"/>
          <w:szCs w:val="36"/>
        </w:rPr>
        <w:t>Tuesday</w:t>
      </w:r>
      <w:r w:rsidR="00DA384E" w:rsidRPr="007D585D">
        <w:rPr>
          <w:sz w:val="36"/>
          <w:szCs w:val="36"/>
        </w:rPr>
        <w:t xml:space="preserve">, </w:t>
      </w:r>
      <w:r w:rsidR="00C423B3" w:rsidRPr="007D585D">
        <w:rPr>
          <w:sz w:val="36"/>
          <w:szCs w:val="36"/>
          <w:lang w:val="en-US"/>
        </w:rPr>
        <w:t>April 13,</w:t>
      </w:r>
      <w:r w:rsidR="00D21363" w:rsidRPr="007D585D">
        <w:rPr>
          <w:sz w:val="36"/>
          <w:szCs w:val="36"/>
          <w:lang w:val="en-US"/>
        </w:rPr>
        <w:t xml:space="preserve"> 202</w:t>
      </w:r>
      <w:r w:rsidR="00EC10E4" w:rsidRPr="007D585D">
        <w:rPr>
          <w:sz w:val="36"/>
          <w:szCs w:val="36"/>
          <w:lang w:val="en-US"/>
        </w:rPr>
        <w:t>1</w:t>
      </w:r>
    </w:p>
    <w:p w14:paraId="7B24CCB0" w14:textId="77777777" w:rsidR="002E5050" w:rsidRDefault="00DA384E" w:rsidP="002E5050">
      <w:pPr>
        <w:spacing w:line="240" w:lineRule="auto"/>
        <w:rPr>
          <w:rFonts w:asciiTheme="minorHAnsi" w:hAnsiTheme="minorHAnsi" w:cstheme="minorHAnsi"/>
          <w:sz w:val="36"/>
          <w:szCs w:val="36"/>
        </w:rPr>
      </w:pPr>
      <w:r w:rsidRPr="002E5050">
        <w:rPr>
          <w:rFonts w:asciiTheme="minorHAnsi" w:hAnsiTheme="minorHAnsi" w:cstheme="minorHAnsi"/>
          <w:b/>
          <w:sz w:val="36"/>
          <w:szCs w:val="36"/>
        </w:rPr>
        <w:t>Start/End Time</w:t>
      </w:r>
      <w:r w:rsidR="008C2787" w:rsidRPr="002E5050">
        <w:rPr>
          <w:rFonts w:asciiTheme="minorHAnsi" w:hAnsiTheme="minorHAnsi" w:cstheme="minorHAnsi"/>
          <w:b/>
          <w:sz w:val="36"/>
          <w:szCs w:val="36"/>
        </w:rPr>
        <w:t>, location</w:t>
      </w:r>
      <w:r w:rsidRPr="002E5050">
        <w:rPr>
          <w:rFonts w:asciiTheme="minorHAnsi" w:hAnsiTheme="minorHAnsi" w:cstheme="minorHAnsi"/>
          <w:b/>
          <w:sz w:val="36"/>
          <w:szCs w:val="36"/>
        </w:rPr>
        <w:t>:</w:t>
      </w:r>
      <w:r w:rsidRPr="002E5050">
        <w:rPr>
          <w:rFonts w:asciiTheme="minorHAnsi" w:hAnsiTheme="minorHAnsi" w:cstheme="minorHAnsi"/>
          <w:sz w:val="36"/>
          <w:szCs w:val="36"/>
        </w:rPr>
        <w:t xml:space="preserve"> 10:00 AM – 12:00 </w:t>
      </w:r>
      <w:r w:rsidR="008C2787" w:rsidRPr="002E5050">
        <w:rPr>
          <w:rFonts w:asciiTheme="minorHAnsi" w:hAnsiTheme="minorHAnsi" w:cstheme="minorHAnsi"/>
          <w:sz w:val="36"/>
          <w:szCs w:val="36"/>
        </w:rPr>
        <w:t xml:space="preserve">PM </w:t>
      </w:r>
      <w:r w:rsidR="00340C0A" w:rsidRPr="002E5050">
        <w:rPr>
          <w:rFonts w:asciiTheme="minorHAnsi" w:hAnsiTheme="minorHAnsi" w:cstheme="minorHAnsi"/>
          <w:sz w:val="36"/>
          <w:szCs w:val="36"/>
        </w:rPr>
        <w:t>via Zoom videoconferencing</w:t>
      </w:r>
      <w:r w:rsidR="001A11ED" w:rsidRPr="002E5050">
        <w:rPr>
          <w:rFonts w:asciiTheme="minorHAnsi" w:hAnsiTheme="minorHAnsi" w:cstheme="minorHAnsi"/>
          <w:sz w:val="36"/>
          <w:szCs w:val="36"/>
        </w:rPr>
        <w:t>.</w:t>
      </w:r>
      <w:r w:rsidR="001A11ED" w:rsidRPr="007D585D">
        <w:rPr>
          <w:rFonts w:asciiTheme="minorHAnsi" w:hAnsiTheme="minorHAnsi" w:cstheme="minorHAnsi"/>
          <w:sz w:val="36"/>
          <w:szCs w:val="36"/>
        </w:rPr>
        <w:t xml:space="preserve"> </w:t>
      </w:r>
    </w:p>
    <w:p w14:paraId="7E74AC25" w14:textId="77777777" w:rsidR="00B15B2F" w:rsidRDefault="00B15B2F" w:rsidP="002E5050">
      <w:pPr>
        <w:spacing w:line="240" w:lineRule="auto"/>
        <w:rPr>
          <w:b/>
          <w:sz w:val="36"/>
          <w:szCs w:val="36"/>
        </w:rPr>
      </w:pPr>
      <w:hyperlink r:id="rId8" w:history="1">
        <w:r w:rsidRPr="007C2551">
          <w:rPr>
            <w:rStyle w:val="Hyperlink"/>
            <w:sz w:val="36"/>
            <w:szCs w:val="36"/>
          </w:rPr>
          <w:t>https://umassmed.zoom.us/j/824379753?pwd=TGp5RUpRRzFmZ0g4Vm9BWFhtam45dz09</w:t>
        </w:r>
      </w:hyperlink>
      <w:r w:rsidR="00116BC2" w:rsidRPr="007D585D">
        <w:rPr>
          <w:color w:val="333F50"/>
          <w:sz w:val="36"/>
          <w:szCs w:val="36"/>
        </w:rPr>
        <w:t xml:space="preserve">  </w:t>
      </w:r>
      <w:r w:rsidR="001A11ED" w:rsidRPr="007D585D">
        <w:rPr>
          <w:b/>
          <w:bCs/>
          <w:color w:val="333F50"/>
          <w:sz w:val="36"/>
          <w:szCs w:val="36"/>
        </w:rPr>
        <w:t>Password:</w:t>
      </w:r>
      <w:r w:rsidR="001A11ED" w:rsidRPr="007D585D">
        <w:rPr>
          <w:color w:val="333F50"/>
          <w:sz w:val="36"/>
          <w:szCs w:val="36"/>
        </w:rPr>
        <w:t xml:space="preserve"> 273263</w:t>
      </w:r>
      <w:r w:rsidR="001537AC" w:rsidRPr="007D585D">
        <w:rPr>
          <w:rFonts w:asciiTheme="minorHAnsi" w:hAnsiTheme="minorHAnsi" w:cstheme="minorHAnsi"/>
          <w:sz w:val="36"/>
          <w:szCs w:val="36"/>
        </w:rPr>
        <w:br/>
      </w:r>
    </w:p>
    <w:p w14:paraId="74EB52CC" w14:textId="68862CE1" w:rsidR="00E05563" w:rsidRPr="00B15B2F" w:rsidRDefault="001A11ED" w:rsidP="00B15B2F">
      <w:pPr>
        <w:rPr>
          <w:b/>
          <w:color w:val="333F50"/>
        </w:rPr>
      </w:pPr>
      <w:r w:rsidRPr="00B15B2F">
        <w:rPr>
          <w:b/>
        </w:rPr>
        <w:t>P</w:t>
      </w:r>
      <w:r w:rsidR="00106209" w:rsidRPr="00B15B2F">
        <w:rPr>
          <w:b/>
        </w:rPr>
        <w:t>urpose of Meeting:</w:t>
      </w:r>
    </w:p>
    <w:p w14:paraId="02D4416B" w14:textId="6A030100" w:rsidR="00106209" w:rsidRPr="0085483D" w:rsidRDefault="00106209" w:rsidP="00B15B2F">
      <w:pPr>
        <w:pStyle w:val="ListParagraph"/>
        <w:numPr>
          <w:ilvl w:val="0"/>
          <w:numId w:val="32"/>
        </w:numPr>
        <w:rPr>
          <w:rFonts w:asciiTheme="minorHAnsi" w:hAnsiTheme="minorHAnsi" w:cstheme="minorHAnsi"/>
          <w:sz w:val="28"/>
          <w:szCs w:val="28"/>
        </w:rPr>
      </w:pPr>
      <w:r w:rsidRPr="0085483D">
        <w:rPr>
          <w:rFonts w:asciiTheme="minorHAnsi" w:hAnsiTheme="minorHAnsi" w:cstheme="minorHAnsi"/>
          <w:sz w:val="28"/>
          <w:szCs w:val="28"/>
        </w:rPr>
        <w:t xml:space="preserve">Review and vote on </w:t>
      </w:r>
      <w:r w:rsidR="00C423B3" w:rsidRPr="0085483D">
        <w:rPr>
          <w:rFonts w:asciiTheme="minorHAnsi" w:hAnsiTheme="minorHAnsi" w:cstheme="minorHAnsi"/>
          <w:sz w:val="28"/>
          <w:szCs w:val="28"/>
        </w:rPr>
        <w:t>March</w:t>
      </w:r>
      <w:r w:rsidR="002D333C" w:rsidRPr="0085483D">
        <w:rPr>
          <w:rFonts w:asciiTheme="minorHAnsi" w:hAnsiTheme="minorHAnsi" w:cstheme="minorHAnsi"/>
          <w:sz w:val="28"/>
          <w:szCs w:val="28"/>
        </w:rPr>
        <w:t xml:space="preserve"> 9</w:t>
      </w:r>
      <w:r w:rsidR="003B667E" w:rsidRPr="0085483D">
        <w:rPr>
          <w:rFonts w:asciiTheme="minorHAnsi" w:hAnsiTheme="minorHAnsi" w:cstheme="minorHAnsi"/>
          <w:sz w:val="28"/>
          <w:szCs w:val="28"/>
          <w:vertAlign w:val="superscript"/>
        </w:rPr>
        <w:t>th</w:t>
      </w:r>
      <w:r w:rsidR="003B667E" w:rsidRPr="0085483D">
        <w:rPr>
          <w:rFonts w:asciiTheme="minorHAnsi" w:hAnsiTheme="minorHAnsi" w:cstheme="minorHAnsi"/>
          <w:sz w:val="28"/>
          <w:szCs w:val="28"/>
        </w:rPr>
        <w:t xml:space="preserve"> </w:t>
      </w:r>
      <w:r w:rsidRPr="0085483D">
        <w:rPr>
          <w:rFonts w:asciiTheme="minorHAnsi" w:hAnsiTheme="minorHAnsi" w:cstheme="minorHAnsi"/>
          <w:sz w:val="28"/>
          <w:szCs w:val="28"/>
        </w:rPr>
        <w:t>IC meeting minutes</w:t>
      </w:r>
    </w:p>
    <w:p w14:paraId="1D36E192" w14:textId="2CDB9DE0" w:rsidR="002E0352" w:rsidRPr="0085483D" w:rsidRDefault="002E0352" w:rsidP="00B15B2F">
      <w:pPr>
        <w:pStyle w:val="ListParagraph"/>
        <w:numPr>
          <w:ilvl w:val="0"/>
          <w:numId w:val="32"/>
        </w:numPr>
        <w:rPr>
          <w:rFonts w:asciiTheme="minorHAnsi" w:hAnsiTheme="minorHAnsi" w:cstheme="minorHAnsi"/>
          <w:sz w:val="28"/>
          <w:szCs w:val="28"/>
        </w:rPr>
      </w:pPr>
      <w:r w:rsidRPr="0085483D">
        <w:rPr>
          <w:rFonts w:asciiTheme="minorHAnsi" w:hAnsiTheme="minorHAnsi" w:cstheme="minorHAnsi"/>
          <w:sz w:val="28"/>
          <w:szCs w:val="28"/>
        </w:rPr>
        <w:t>Hear quality workgroup updates</w:t>
      </w:r>
    </w:p>
    <w:p w14:paraId="0F1A383D" w14:textId="7D0AAA5E" w:rsidR="000E35B5" w:rsidRPr="0085483D" w:rsidRDefault="000E35B5" w:rsidP="00B15B2F">
      <w:pPr>
        <w:pStyle w:val="ListParagraph"/>
        <w:numPr>
          <w:ilvl w:val="0"/>
          <w:numId w:val="32"/>
        </w:numPr>
        <w:rPr>
          <w:rFonts w:asciiTheme="minorHAnsi" w:hAnsiTheme="minorHAnsi" w:cstheme="minorHAnsi"/>
          <w:sz w:val="28"/>
          <w:szCs w:val="28"/>
        </w:rPr>
      </w:pPr>
      <w:r w:rsidRPr="0085483D">
        <w:rPr>
          <w:rFonts w:asciiTheme="minorHAnsi" w:hAnsiTheme="minorHAnsi" w:cstheme="minorHAnsi"/>
          <w:sz w:val="28"/>
          <w:szCs w:val="28"/>
        </w:rPr>
        <w:t>Hear updates from MassHealth</w:t>
      </w:r>
    </w:p>
    <w:p w14:paraId="78D7E1CF" w14:textId="00365DD4" w:rsidR="009D717C" w:rsidRPr="0085483D" w:rsidRDefault="003B667E" w:rsidP="00B15B2F">
      <w:pPr>
        <w:pStyle w:val="ListParagraph"/>
        <w:numPr>
          <w:ilvl w:val="0"/>
          <w:numId w:val="32"/>
        </w:numPr>
        <w:rPr>
          <w:rFonts w:asciiTheme="minorHAnsi" w:hAnsiTheme="minorHAnsi" w:cstheme="minorHAnsi"/>
          <w:sz w:val="28"/>
          <w:szCs w:val="28"/>
        </w:rPr>
      </w:pPr>
      <w:r w:rsidRPr="0085483D">
        <w:rPr>
          <w:rFonts w:asciiTheme="minorHAnsi" w:hAnsiTheme="minorHAnsi" w:cstheme="minorHAnsi"/>
          <w:sz w:val="28"/>
          <w:szCs w:val="28"/>
        </w:rPr>
        <w:t>Round Robin discussion</w:t>
      </w:r>
    </w:p>
    <w:p w14:paraId="35295418" w14:textId="7043949B" w:rsidR="00106209" w:rsidRPr="0085483D" w:rsidRDefault="00106209" w:rsidP="00B15B2F">
      <w:pPr>
        <w:pStyle w:val="ListParagraph"/>
        <w:numPr>
          <w:ilvl w:val="0"/>
          <w:numId w:val="32"/>
        </w:numPr>
        <w:rPr>
          <w:rFonts w:asciiTheme="minorHAnsi" w:hAnsiTheme="minorHAnsi" w:cstheme="minorHAnsi"/>
          <w:sz w:val="28"/>
          <w:szCs w:val="28"/>
        </w:rPr>
      </w:pPr>
      <w:r w:rsidRPr="0085483D">
        <w:rPr>
          <w:rFonts w:asciiTheme="minorHAnsi" w:hAnsiTheme="minorHAnsi" w:cstheme="minorHAnsi"/>
          <w:sz w:val="28"/>
          <w:szCs w:val="28"/>
        </w:rPr>
        <w:t>Hear from the public</w:t>
      </w:r>
    </w:p>
    <w:p w14:paraId="0D8BD9DD" w14:textId="77777777" w:rsidR="001F36E5" w:rsidRPr="007D585D" w:rsidRDefault="001F36E5" w:rsidP="00B15B2F"/>
    <w:p w14:paraId="71D8578C" w14:textId="78530911" w:rsidR="00353030" w:rsidRPr="007D585D" w:rsidRDefault="00353030" w:rsidP="00B15B2F">
      <w:r w:rsidRPr="00B15B2F">
        <w:rPr>
          <w:b/>
        </w:rPr>
        <w:t>Anticipated Attendees</w:t>
      </w:r>
      <w:r w:rsidRPr="007D585D">
        <w:t xml:space="preserve">:  </w:t>
      </w:r>
      <w:r w:rsidR="007F5902" w:rsidRPr="007D585D">
        <w:t xml:space="preserve">Suzann Bedrosian, </w:t>
      </w:r>
      <w:r w:rsidRPr="007D585D">
        <w:t>Crystal Evans</w:t>
      </w:r>
      <w:r w:rsidR="00DE33B0" w:rsidRPr="007D585D">
        <w:t xml:space="preserve"> (Co Vice-Chair)</w:t>
      </w:r>
      <w:r w:rsidRPr="007D585D">
        <w:t xml:space="preserve">, Dennis Heaphy (Chair), </w:t>
      </w:r>
      <w:r w:rsidR="007F5902" w:rsidRPr="007D585D">
        <w:t xml:space="preserve">Jeff Keilson, </w:t>
      </w:r>
      <w:r w:rsidR="001B75F4" w:rsidRPr="007D585D">
        <w:t xml:space="preserve">David Matteodo, </w:t>
      </w:r>
      <w:r w:rsidRPr="007D585D">
        <w:t>Dan McHale, Paul Styczko</w:t>
      </w:r>
      <w:r w:rsidR="00DE33B0" w:rsidRPr="007D585D">
        <w:t xml:space="preserve"> (Co Vice-Chair), </w:t>
      </w:r>
      <w:r w:rsidR="003B4166" w:rsidRPr="007D585D">
        <w:t>Kestrell</w:t>
      </w:r>
      <w:r w:rsidRPr="007D585D">
        <w:t xml:space="preserve"> Verlager, Chris White, Sara Willig, Darrell Wright.</w:t>
      </w:r>
      <w:bookmarkStart w:id="0" w:name="_GoBack"/>
      <w:bookmarkEnd w:id="0"/>
    </w:p>
    <w:p w14:paraId="1A0FD9B6" w14:textId="2702AB12" w:rsidR="002E5050" w:rsidRDefault="00AD29E7" w:rsidP="00B15B2F">
      <w:pPr>
        <w:rPr>
          <w:rStyle w:val="Hyperlink"/>
          <w:color w:val="auto"/>
          <w:sz w:val="36"/>
          <w:szCs w:val="36"/>
          <w:u w:val="none"/>
        </w:rPr>
      </w:pPr>
      <w:r w:rsidRPr="0085483D">
        <w:rPr>
          <w:b/>
        </w:rPr>
        <w:t>Presentations</w:t>
      </w:r>
      <w:r w:rsidR="00340C0A" w:rsidRPr="0085483D">
        <w:rPr>
          <w:b/>
        </w:rPr>
        <w:t>/Discussions</w:t>
      </w:r>
      <w:r w:rsidR="00106209" w:rsidRPr="007D585D">
        <w:t xml:space="preserve">:  </w:t>
      </w:r>
      <w:r w:rsidR="00C423B3" w:rsidRPr="007D585D">
        <w:rPr>
          <w:rFonts w:cs="Calibri"/>
        </w:rPr>
        <w:t>March</w:t>
      </w:r>
      <w:r w:rsidR="00510011" w:rsidRPr="007D585D">
        <w:rPr>
          <w:rFonts w:cs="Calibri"/>
        </w:rPr>
        <w:t xml:space="preserve"> 9</w:t>
      </w:r>
      <w:r w:rsidR="00510011" w:rsidRPr="007D585D">
        <w:rPr>
          <w:rFonts w:cs="Calibri"/>
          <w:vertAlign w:val="superscript"/>
        </w:rPr>
        <w:t>th</w:t>
      </w:r>
      <w:r w:rsidR="00510011" w:rsidRPr="007D585D">
        <w:rPr>
          <w:rFonts w:cs="Calibri"/>
        </w:rPr>
        <w:t xml:space="preserve"> </w:t>
      </w:r>
      <w:r w:rsidR="00E7101D" w:rsidRPr="007D585D">
        <w:t>IC meeting minutes</w:t>
      </w:r>
      <w:r w:rsidR="00510011" w:rsidRPr="007D585D">
        <w:t>,</w:t>
      </w:r>
      <w:r w:rsidR="00985187" w:rsidRPr="007D585D">
        <w:t xml:space="preserve"> Quality Workgroup Overview presentation,</w:t>
      </w:r>
      <w:r w:rsidR="00976CD2" w:rsidRPr="007D585D">
        <w:t xml:space="preserve"> </w:t>
      </w:r>
      <w:r w:rsidR="008F07B5" w:rsidRPr="007D585D">
        <w:t>MassHealth</w:t>
      </w:r>
      <w:r w:rsidR="00723A71" w:rsidRPr="007D585D">
        <w:t xml:space="preserve"> update</w:t>
      </w:r>
      <w:r w:rsidR="008F07B5" w:rsidRPr="007D585D">
        <w:t xml:space="preserve"> presentatio</w:t>
      </w:r>
      <w:r w:rsidR="00723A71" w:rsidRPr="007D585D">
        <w:t>n, Disenrollment Data Presentation, CAHPs and HEDIS data presentation</w:t>
      </w:r>
      <w:r w:rsidR="008F07B5" w:rsidRPr="007D585D">
        <w:t xml:space="preserve">, </w:t>
      </w:r>
      <w:r w:rsidR="00985187" w:rsidRPr="007D585D">
        <w:t xml:space="preserve">May Plan presentation request document, </w:t>
      </w:r>
      <w:r w:rsidR="0050048D" w:rsidRPr="007D585D">
        <w:t>round-robin discussion</w:t>
      </w:r>
      <w:r w:rsidR="00EC10E4" w:rsidRPr="007D585D">
        <w:t xml:space="preserve">.  </w:t>
      </w:r>
      <w:hyperlink r:id="rId9" w:history="1">
        <w:r w:rsidR="00106209" w:rsidRPr="00B15B2F">
          <w:rPr>
            <w:rStyle w:val="Hyperlink"/>
            <w:szCs w:val="28"/>
          </w:rPr>
          <w:t>Documents will be available online</w:t>
        </w:r>
      </w:hyperlink>
      <w:r w:rsidR="005A549E" w:rsidRPr="00B15B2F">
        <w:rPr>
          <w:rStyle w:val="Hyperlink"/>
          <w:szCs w:val="28"/>
        </w:rPr>
        <w:t>.</w:t>
      </w:r>
      <w:r w:rsidR="001329B5" w:rsidRPr="007D585D">
        <w:rPr>
          <w:rStyle w:val="Hyperlink"/>
          <w:sz w:val="36"/>
          <w:szCs w:val="36"/>
        </w:rPr>
        <w:t xml:space="preserve">  </w:t>
      </w:r>
    </w:p>
    <w:p w14:paraId="2C699F2B" w14:textId="77777777" w:rsidR="002E5050" w:rsidRDefault="002E5050">
      <w:pPr>
        <w:spacing w:line="240" w:lineRule="auto"/>
        <w:rPr>
          <w:rStyle w:val="Hyperlink"/>
          <w:color w:val="auto"/>
          <w:sz w:val="36"/>
          <w:szCs w:val="36"/>
          <w:u w:val="none"/>
        </w:rPr>
      </w:pPr>
      <w:r>
        <w:rPr>
          <w:rStyle w:val="Hyperlink"/>
          <w:color w:val="auto"/>
          <w:sz w:val="36"/>
          <w:szCs w:val="36"/>
          <w:u w:val="none"/>
        </w:rPr>
        <w:br w:type="page"/>
      </w:r>
    </w:p>
    <w:p w14:paraId="73432A46" w14:textId="5899C248" w:rsidR="00B8798C" w:rsidRPr="007D585D" w:rsidRDefault="00DA384E" w:rsidP="007D585D">
      <w:pPr>
        <w:pStyle w:val="Heading2"/>
        <w:rPr>
          <w:sz w:val="36"/>
          <w:szCs w:val="36"/>
        </w:rPr>
      </w:pPr>
      <w:r w:rsidRPr="007D585D">
        <w:rPr>
          <w:sz w:val="36"/>
          <w:szCs w:val="36"/>
        </w:rPr>
        <w:lastRenderedPageBreak/>
        <w:t>Agenda</w:t>
      </w:r>
    </w:p>
    <w:p w14:paraId="4AA335B5" w14:textId="514AD800" w:rsidR="00EF0928" w:rsidRPr="007D585D" w:rsidRDefault="00DA384E" w:rsidP="002E5050">
      <w:r w:rsidRPr="007D585D">
        <w:t>Welcome</w:t>
      </w:r>
      <w:r w:rsidR="00CD03C7" w:rsidRPr="007D585D">
        <w:t>/</w:t>
      </w:r>
      <w:r w:rsidR="00B127F7" w:rsidRPr="007D585D">
        <w:t xml:space="preserve">review </w:t>
      </w:r>
      <w:r w:rsidR="00C423B3" w:rsidRPr="007D585D">
        <w:rPr>
          <w:bCs/>
        </w:rPr>
        <w:t>March</w:t>
      </w:r>
      <w:r w:rsidR="00510011" w:rsidRPr="007D585D">
        <w:rPr>
          <w:bCs/>
        </w:rPr>
        <w:t xml:space="preserve"> 9</w:t>
      </w:r>
      <w:r w:rsidR="00510011" w:rsidRPr="007D585D">
        <w:rPr>
          <w:bCs/>
          <w:vertAlign w:val="superscript"/>
        </w:rPr>
        <w:t>th</w:t>
      </w:r>
      <w:r w:rsidR="00510011" w:rsidRPr="007D585D">
        <w:t xml:space="preserve"> </w:t>
      </w:r>
      <w:r w:rsidR="007D6417" w:rsidRPr="007D585D">
        <w:t xml:space="preserve">IC </w:t>
      </w:r>
      <w:r w:rsidR="00B127F7" w:rsidRPr="007D585D">
        <w:t>m</w:t>
      </w:r>
      <w:r w:rsidR="00540835" w:rsidRPr="007D585D">
        <w:t xml:space="preserve">eeting </w:t>
      </w:r>
      <w:r w:rsidR="00EC10E4" w:rsidRPr="007D585D">
        <w:t>minutes</w:t>
      </w:r>
      <w:r w:rsidR="002E5050">
        <w:tab/>
      </w:r>
      <w:r w:rsidR="00E05563" w:rsidRPr="007D585D">
        <w:t>(</w:t>
      </w:r>
      <w:r w:rsidR="00CD03C7" w:rsidRPr="007D585D">
        <w:t xml:space="preserve">Paul </w:t>
      </w:r>
      <w:proofErr w:type="spellStart"/>
      <w:r w:rsidR="00A93971" w:rsidRPr="007D585D">
        <w:t>Styczko</w:t>
      </w:r>
      <w:proofErr w:type="spellEnd"/>
      <w:r w:rsidR="00A93971" w:rsidRPr="007D585D">
        <w:t>)</w:t>
      </w:r>
      <w:r w:rsidR="00105DE4" w:rsidRPr="007D585D">
        <w:t xml:space="preserve"> </w:t>
      </w:r>
      <w:r w:rsidR="00E05563" w:rsidRPr="007D585D">
        <w:t>10:00-10:</w:t>
      </w:r>
      <w:r w:rsidR="00E11C0A" w:rsidRPr="007D585D">
        <w:t>05</w:t>
      </w:r>
    </w:p>
    <w:p w14:paraId="678F498F" w14:textId="5FA82972" w:rsidR="004266A9" w:rsidRPr="007D585D" w:rsidRDefault="00C423B3" w:rsidP="002E5050">
      <w:pPr>
        <w:rPr>
          <w:bCs/>
        </w:rPr>
      </w:pPr>
      <w:r w:rsidRPr="007D585D">
        <w:t xml:space="preserve">Quality Workgroup </w:t>
      </w:r>
      <w:r w:rsidR="002E0352" w:rsidRPr="007D585D">
        <w:t>Updates</w:t>
      </w:r>
      <w:r w:rsidR="002E5050">
        <w:tab/>
      </w:r>
      <w:r w:rsidR="002E5050">
        <w:tab/>
      </w:r>
      <w:r w:rsidR="002E5050">
        <w:tab/>
      </w:r>
      <w:r w:rsidR="002E5050">
        <w:tab/>
      </w:r>
      <w:r w:rsidR="00985187" w:rsidRPr="007D585D">
        <w:rPr>
          <w:bCs/>
        </w:rPr>
        <w:t>(</w:t>
      </w:r>
      <w:r w:rsidRPr="007D585D">
        <w:rPr>
          <w:bCs/>
        </w:rPr>
        <w:t xml:space="preserve">Dennis </w:t>
      </w:r>
      <w:proofErr w:type="spellStart"/>
      <w:r w:rsidRPr="007D585D">
        <w:rPr>
          <w:bCs/>
        </w:rPr>
        <w:t>Heaphy</w:t>
      </w:r>
      <w:proofErr w:type="spellEnd"/>
      <w:r w:rsidR="00985187" w:rsidRPr="007D585D">
        <w:rPr>
          <w:bCs/>
        </w:rPr>
        <w:t xml:space="preserve">) </w:t>
      </w:r>
      <w:r w:rsidRPr="007D585D">
        <w:rPr>
          <w:bCs/>
        </w:rPr>
        <w:t>10:05-10:1</w:t>
      </w:r>
      <w:r w:rsidR="00A326F4" w:rsidRPr="007D585D">
        <w:rPr>
          <w:bCs/>
        </w:rPr>
        <w:t>0</w:t>
      </w:r>
    </w:p>
    <w:p w14:paraId="7FB0C316" w14:textId="4BA3A2C4" w:rsidR="00A00FEC" w:rsidRPr="007D585D" w:rsidRDefault="00A00FEC" w:rsidP="002E5050">
      <w:pPr>
        <w:ind w:left="5760" w:hanging="5760"/>
        <w:rPr>
          <w:bCs/>
        </w:rPr>
      </w:pPr>
      <w:r w:rsidRPr="007D585D">
        <w:t>MassHealth</w:t>
      </w:r>
      <w:r w:rsidR="004266A9" w:rsidRPr="007D585D">
        <w:t xml:space="preserve"> update/</w:t>
      </w:r>
      <w:r w:rsidRPr="007D585D">
        <w:t>data presentation</w:t>
      </w:r>
      <w:r w:rsidR="00147730" w:rsidRPr="007D585D">
        <w:t>s</w:t>
      </w:r>
      <w:r w:rsidR="002E5050">
        <w:tab/>
      </w:r>
      <w:r w:rsidR="00985187" w:rsidRPr="007D585D">
        <w:rPr>
          <w:bCs/>
        </w:rPr>
        <w:t>(</w:t>
      </w:r>
      <w:proofErr w:type="spellStart"/>
      <w:r w:rsidR="004266A9" w:rsidRPr="007D585D">
        <w:rPr>
          <w:bCs/>
        </w:rPr>
        <w:t>Corri</w:t>
      </w:r>
      <w:proofErr w:type="spellEnd"/>
      <w:r w:rsidR="004266A9" w:rsidRPr="007D585D">
        <w:rPr>
          <w:bCs/>
        </w:rPr>
        <w:t xml:space="preserve"> Altman Moore, </w:t>
      </w:r>
      <w:r w:rsidR="00147730" w:rsidRPr="007D585D">
        <w:rPr>
          <w:bCs/>
        </w:rPr>
        <w:t xml:space="preserve">Linda </w:t>
      </w:r>
      <w:r w:rsidR="004266A9" w:rsidRPr="007D585D">
        <w:rPr>
          <w:bCs/>
        </w:rPr>
        <w:t>Long-</w:t>
      </w:r>
      <w:proofErr w:type="spellStart"/>
      <w:r w:rsidR="004266A9" w:rsidRPr="007D585D">
        <w:rPr>
          <w:bCs/>
        </w:rPr>
        <w:t>Bellil</w:t>
      </w:r>
      <w:proofErr w:type="spellEnd"/>
      <w:r w:rsidR="00147730" w:rsidRPr="007D585D">
        <w:rPr>
          <w:bCs/>
        </w:rPr>
        <w:t xml:space="preserve">, </w:t>
      </w:r>
      <w:r w:rsidR="002E3AD5" w:rsidRPr="007D585D">
        <w:rPr>
          <w:bCs/>
        </w:rPr>
        <w:t>Jillian Richard</w:t>
      </w:r>
      <w:r w:rsidR="00985187" w:rsidRPr="007D585D">
        <w:rPr>
          <w:bCs/>
        </w:rPr>
        <w:t>)</w:t>
      </w:r>
      <w:r w:rsidRPr="007D585D">
        <w:rPr>
          <w:bCs/>
        </w:rPr>
        <w:t xml:space="preserve"> 10:1</w:t>
      </w:r>
      <w:r w:rsidR="00A326F4" w:rsidRPr="007D585D">
        <w:rPr>
          <w:bCs/>
        </w:rPr>
        <w:t>0</w:t>
      </w:r>
      <w:r w:rsidRPr="007D585D">
        <w:rPr>
          <w:bCs/>
        </w:rPr>
        <w:t>-11:</w:t>
      </w:r>
      <w:r w:rsidR="00723A71" w:rsidRPr="007D585D">
        <w:rPr>
          <w:bCs/>
        </w:rPr>
        <w:t>30</w:t>
      </w:r>
    </w:p>
    <w:p w14:paraId="440F6865" w14:textId="04691A52" w:rsidR="0050048D" w:rsidRPr="007D585D" w:rsidRDefault="003B667E" w:rsidP="002E5050">
      <w:pPr>
        <w:rPr>
          <w:rFonts w:asciiTheme="minorHAnsi" w:hAnsiTheme="minorHAnsi" w:cstheme="minorHAnsi"/>
        </w:rPr>
      </w:pPr>
      <w:r w:rsidRPr="007D585D">
        <w:rPr>
          <w:rFonts w:asciiTheme="minorHAnsi" w:hAnsiTheme="minorHAnsi" w:cstheme="minorHAnsi"/>
          <w:bCs/>
        </w:rPr>
        <w:t>Round Robin discussion</w:t>
      </w:r>
      <w:r w:rsidR="002E5050">
        <w:rPr>
          <w:rFonts w:asciiTheme="minorHAnsi" w:hAnsiTheme="minorHAnsi" w:cstheme="minorHAnsi"/>
          <w:bCs/>
        </w:rPr>
        <w:tab/>
      </w:r>
      <w:r w:rsidR="002E5050">
        <w:rPr>
          <w:rFonts w:asciiTheme="minorHAnsi" w:hAnsiTheme="minorHAnsi" w:cstheme="minorHAnsi"/>
          <w:bCs/>
        </w:rPr>
        <w:tab/>
      </w:r>
      <w:r w:rsidR="002E5050">
        <w:rPr>
          <w:rFonts w:asciiTheme="minorHAnsi" w:hAnsiTheme="minorHAnsi" w:cstheme="minorHAnsi"/>
          <w:bCs/>
        </w:rPr>
        <w:tab/>
      </w:r>
      <w:r w:rsidR="002E5050">
        <w:rPr>
          <w:rFonts w:asciiTheme="minorHAnsi" w:hAnsiTheme="minorHAnsi" w:cstheme="minorHAnsi"/>
          <w:bCs/>
        </w:rPr>
        <w:tab/>
      </w:r>
      <w:r w:rsidR="002E5050">
        <w:rPr>
          <w:rFonts w:asciiTheme="minorHAnsi" w:hAnsiTheme="minorHAnsi" w:cstheme="minorHAnsi"/>
          <w:bCs/>
        </w:rPr>
        <w:tab/>
      </w:r>
      <w:r w:rsidR="0050048D" w:rsidRPr="007D585D">
        <w:rPr>
          <w:rFonts w:asciiTheme="minorHAnsi" w:hAnsiTheme="minorHAnsi" w:cstheme="minorHAnsi"/>
        </w:rPr>
        <w:t>(</w:t>
      </w:r>
      <w:r w:rsidRPr="007D585D">
        <w:rPr>
          <w:rFonts w:asciiTheme="minorHAnsi" w:hAnsiTheme="minorHAnsi" w:cstheme="minorHAnsi"/>
        </w:rPr>
        <w:t>IC members</w:t>
      </w:r>
      <w:r w:rsidR="0050048D" w:rsidRPr="007D585D">
        <w:rPr>
          <w:rFonts w:asciiTheme="minorHAnsi" w:hAnsiTheme="minorHAnsi" w:cstheme="minorHAnsi"/>
        </w:rPr>
        <w:t>)</w:t>
      </w:r>
      <w:r w:rsidR="002E0352" w:rsidRPr="007D585D">
        <w:rPr>
          <w:rFonts w:asciiTheme="minorHAnsi" w:hAnsiTheme="minorHAnsi" w:cstheme="minorHAnsi"/>
        </w:rPr>
        <w:t xml:space="preserve"> </w:t>
      </w:r>
      <w:r w:rsidR="0050048D" w:rsidRPr="007D585D">
        <w:rPr>
          <w:rFonts w:asciiTheme="minorHAnsi" w:hAnsiTheme="minorHAnsi" w:cstheme="minorHAnsi"/>
        </w:rPr>
        <w:t>11:</w:t>
      </w:r>
      <w:r w:rsidR="00723A71" w:rsidRPr="007D585D">
        <w:rPr>
          <w:rFonts w:asciiTheme="minorHAnsi" w:hAnsiTheme="minorHAnsi" w:cstheme="minorHAnsi"/>
        </w:rPr>
        <w:t>30</w:t>
      </w:r>
      <w:r w:rsidR="0050048D" w:rsidRPr="007D585D">
        <w:rPr>
          <w:rFonts w:asciiTheme="minorHAnsi" w:hAnsiTheme="minorHAnsi" w:cstheme="minorHAnsi"/>
        </w:rPr>
        <w:t>-11:</w:t>
      </w:r>
      <w:r w:rsidR="00723A71" w:rsidRPr="007D585D">
        <w:rPr>
          <w:rFonts w:asciiTheme="minorHAnsi" w:hAnsiTheme="minorHAnsi" w:cstheme="minorHAnsi"/>
        </w:rPr>
        <w:t>50</w:t>
      </w:r>
    </w:p>
    <w:p w14:paraId="2F33E3FA" w14:textId="77DC7703" w:rsidR="00A00FEC" w:rsidRPr="007D585D" w:rsidRDefault="00A00FEC" w:rsidP="002E5050">
      <w:r w:rsidRPr="007D585D">
        <w:t>COVID</w:t>
      </w:r>
      <w:r w:rsidR="002E0352" w:rsidRPr="007D585D">
        <w:t xml:space="preserve"> </w:t>
      </w:r>
      <w:r w:rsidRPr="007D585D">
        <w:t>19 Vaccine Update from One Care Plans</w:t>
      </w:r>
      <w:r w:rsidRPr="007D585D">
        <w:tab/>
      </w:r>
      <w:r w:rsidR="00A326F4" w:rsidRPr="007D585D">
        <w:t>(</w:t>
      </w:r>
      <w:r w:rsidR="00985187" w:rsidRPr="007D585D">
        <w:t>IC Plan</w:t>
      </w:r>
      <w:r w:rsidR="00A326F4" w:rsidRPr="007D585D">
        <w:t xml:space="preserve"> representatives</w:t>
      </w:r>
      <w:r w:rsidRPr="007D585D">
        <w:t>) 11:</w:t>
      </w:r>
      <w:r w:rsidR="00723A71" w:rsidRPr="007D585D">
        <w:t>50</w:t>
      </w:r>
      <w:r w:rsidRPr="007D585D">
        <w:t>-</w:t>
      </w:r>
      <w:r w:rsidRPr="007D585D">
        <w:rPr>
          <w:bCs/>
        </w:rPr>
        <w:t>12:00</w:t>
      </w:r>
    </w:p>
    <w:p w14:paraId="784BA636" w14:textId="056DEA14" w:rsidR="006236C5" w:rsidRPr="002E5050" w:rsidRDefault="00E05563" w:rsidP="002E5050">
      <w:pPr>
        <w:pStyle w:val="Heading2"/>
        <w:sectPr w:rsidR="006236C5" w:rsidRPr="002E5050" w:rsidSect="004266A9">
          <w:headerReference w:type="even" r:id="rId10"/>
          <w:headerReference w:type="default" r:id="rId11"/>
          <w:footerReference w:type="even" r:id="rId12"/>
          <w:footerReference w:type="default" r:id="rId13"/>
          <w:headerReference w:type="first" r:id="rId14"/>
          <w:footerReference w:type="first" r:id="rId15"/>
          <w:pgSz w:w="12240" w:h="15840"/>
          <w:pgMar w:top="720" w:right="720" w:bottom="720" w:left="720" w:header="720" w:footer="0" w:gutter="0"/>
          <w:cols w:space="720"/>
          <w:docGrid w:linePitch="360"/>
        </w:sectPr>
      </w:pPr>
      <w:r w:rsidRPr="002E5050">
        <w:t xml:space="preserve">Upcoming </w:t>
      </w:r>
      <w:r w:rsidR="00C20A13" w:rsidRPr="002E5050">
        <w:t>M</w:t>
      </w:r>
      <w:r w:rsidRPr="002E5050">
        <w:t>eetings:</w:t>
      </w:r>
      <w:r w:rsidR="00EE5FBE" w:rsidRPr="002E5050">
        <w:t xml:space="preserve"> </w:t>
      </w:r>
    </w:p>
    <w:p w14:paraId="50985FEA" w14:textId="4FC2495B" w:rsidR="00C47B2C" w:rsidRPr="002E5050" w:rsidRDefault="001A11ED" w:rsidP="00B15B2F">
      <w:pPr>
        <w:spacing w:line="240" w:lineRule="auto"/>
        <w:ind w:left="-360"/>
        <w:rPr>
          <w:b/>
        </w:rPr>
      </w:pPr>
      <w:r w:rsidRPr="002E5050">
        <w:rPr>
          <w:b/>
        </w:rPr>
        <w:t>T</w:t>
      </w:r>
      <w:r w:rsidR="00EE5FBE" w:rsidRPr="002E5050">
        <w:rPr>
          <w:b/>
        </w:rPr>
        <w:t xml:space="preserve">uesday, </w:t>
      </w:r>
      <w:r w:rsidR="00C423B3" w:rsidRPr="002E5050">
        <w:rPr>
          <w:b/>
        </w:rPr>
        <w:t>April 27</w:t>
      </w:r>
      <w:r w:rsidR="00EC10E4" w:rsidRPr="002E5050">
        <w:rPr>
          <w:b/>
        </w:rPr>
        <w:t>,</w:t>
      </w:r>
      <w:r w:rsidR="003B667E" w:rsidRPr="002E5050">
        <w:rPr>
          <w:b/>
        </w:rPr>
        <w:t xml:space="preserve"> 2021</w:t>
      </w:r>
      <w:r w:rsidR="00C47B2C" w:rsidRPr="002E5050">
        <w:rPr>
          <w:b/>
        </w:rPr>
        <w:t xml:space="preserve"> </w:t>
      </w:r>
    </w:p>
    <w:p w14:paraId="18267D8D" w14:textId="29C7BD23" w:rsidR="00EE5FBE" w:rsidRPr="007D585D" w:rsidRDefault="00EE5FBE" w:rsidP="00B15B2F">
      <w:pPr>
        <w:spacing w:line="240" w:lineRule="auto"/>
        <w:ind w:left="-360"/>
        <w:rPr>
          <w:bCs/>
        </w:rPr>
      </w:pPr>
      <w:r w:rsidRPr="007D585D">
        <w:rPr>
          <w:bCs/>
        </w:rPr>
        <w:t>10:00-12:00</w:t>
      </w:r>
    </w:p>
    <w:p w14:paraId="6778F811" w14:textId="3B98576A" w:rsidR="00EC10E4" w:rsidRDefault="00EC10E4" w:rsidP="00B15B2F">
      <w:pPr>
        <w:spacing w:line="240" w:lineRule="auto"/>
        <w:ind w:left="-360"/>
      </w:pPr>
      <w:r w:rsidRPr="007D585D">
        <w:t>ZOOM call for IC members</w:t>
      </w:r>
    </w:p>
    <w:p w14:paraId="5E5E5014" w14:textId="77777777" w:rsidR="00B15B2F" w:rsidRPr="007D585D" w:rsidRDefault="00B15B2F" w:rsidP="00B15B2F">
      <w:pPr>
        <w:spacing w:line="240" w:lineRule="auto"/>
        <w:ind w:left="-360"/>
      </w:pPr>
    </w:p>
    <w:p w14:paraId="153A6B22" w14:textId="7A3D54D8" w:rsidR="00EC10E4" w:rsidRPr="002E5050" w:rsidRDefault="00EC10E4" w:rsidP="00B15B2F">
      <w:pPr>
        <w:spacing w:line="240" w:lineRule="auto"/>
        <w:ind w:left="-360"/>
        <w:rPr>
          <w:b/>
        </w:rPr>
      </w:pPr>
      <w:r w:rsidRPr="002E5050">
        <w:rPr>
          <w:b/>
        </w:rPr>
        <w:t xml:space="preserve">Tuesday, </w:t>
      </w:r>
      <w:r w:rsidR="00C423B3" w:rsidRPr="002E5050">
        <w:rPr>
          <w:b/>
        </w:rPr>
        <w:t>May 11</w:t>
      </w:r>
      <w:r w:rsidRPr="002E5050">
        <w:rPr>
          <w:b/>
        </w:rPr>
        <w:t>, 2021</w:t>
      </w:r>
    </w:p>
    <w:p w14:paraId="7D2CBD8E" w14:textId="77777777" w:rsidR="00EC10E4" w:rsidRPr="007D585D" w:rsidRDefault="00EC10E4" w:rsidP="00B15B2F">
      <w:pPr>
        <w:spacing w:line="240" w:lineRule="auto"/>
        <w:ind w:left="-360"/>
      </w:pPr>
      <w:r w:rsidRPr="007D585D">
        <w:t>10:00-12:00</w:t>
      </w:r>
    </w:p>
    <w:p w14:paraId="2AF56005" w14:textId="2ED87EA3" w:rsidR="000411B6" w:rsidRPr="007D585D" w:rsidRDefault="00EC10E4" w:rsidP="00B15B2F">
      <w:pPr>
        <w:spacing w:line="240" w:lineRule="auto"/>
        <w:ind w:left="-360"/>
      </w:pPr>
      <w:r w:rsidRPr="007D585D">
        <w:t>Full Council meeting - via ZOOM</w:t>
      </w:r>
    </w:p>
    <w:sectPr w:rsidR="000411B6" w:rsidRPr="007D585D" w:rsidSect="00540835">
      <w:type w:val="continuous"/>
      <w:pgSz w:w="12240" w:h="15840"/>
      <w:pgMar w:top="1080" w:right="630" w:bottom="900" w:left="1080" w:header="720" w:footer="0" w:gutter="0"/>
      <w:cols w:num="2" w:sep="1" w:space="99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1E29889" w14:textId="77777777" w:rsidR="00593E75" w:rsidRDefault="00593E75" w:rsidP="008C4410">
      <w:pPr>
        <w:spacing w:line="240" w:lineRule="auto"/>
      </w:pPr>
      <w:r>
        <w:separator/>
      </w:r>
    </w:p>
  </w:endnote>
  <w:endnote w:type="continuationSeparator" w:id="0">
    <w:p w14:paraId="453C64D4" w14:textId="77777777" w:rsidR="00593E75" w:rsidRDefault="00593E75" w:rsidP="008C441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61958AD" w14:textId="77777777" w:rsidR="00E7101D" w:rsidRDefault="00E7101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8500942" w14:textId="77777777" w:rsidR="00E7101D" w:rsidRDefault="00E7101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57F10E4" w14:textId="77777777" w:rsidR="00E7101D" w:rsidRDefault="00E7101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321832E" w14:textId="77777777" w:rsidR="00593E75" w:rsidRDefault="00593E75" w:rsidP="008C4410">
      <w:pPr>
        <w:spacing w:line="240" w:lineRule="auto"/>
      </w:pPr>
      <w:r>
        <w:separator/>
      </w:r>
    </w:p>
  </w:footnote>
  <w:footnote w:type="continuationSeparator" w:id="0">
    <w:p w14:paraId="0F29F82A" w14:textId="77777777" w:rsidR="00593E75" w:rsidRDefault="00593E75" w:rsidP="008C4410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28A61D5" w14:textId="77777777" w:rsidR="00E7101D" w:rsidRDefault="00E7101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5AA8711" w14:textId="2FA70BC4" w:rsidR="007A2975" w:rsidRDefault="007A297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7D073E5" w14:textId="77777777" w:rsidR="00E7101D" w:rsidRDefault="00E7101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A4F4B91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3D81E93"/>
    <w:multiLevelType w:val="hybridMultilevel"/>
    <w:tmpl w:val="55E6E9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E23DCF"/>
    <w:multiLevelType w:val="hybridMultilevel"/>
    <w:tmpl w:val="CAD017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55707D"/>
    <w:multiLevelType w:val="hybridMultilevel"/>
    <w:tmpl w:val="02F02548"/>
    <w:lvl w:ilvl="0" w:tplc="586ECF4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0BB5556"/>
    <w:multiLevelType w:val="hybridMultilevel"/>
    <w:tmpl w:val="FA10C1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2EE2A6F"/>
    <w:multiLevelType w:val="hybridMultilevel"/>
    <w:tmpl w:val="46221C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4690B5D"/>
    <w:multiLevelType w:val="hybridMultilevel"/>
    <w:tmpl w:val="6298F8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9FF5A91"/>
    <w:multiLevelType w:val="hybridMultilevel"/>
    <w:tmpl w:val="3B7EC4AC"/>
    <w:lvl w:ilvl="0" w:tplc="04090003">
      <w:start w:val="1"/>
      <w:numFmt w:val="bullet"/>
      <w:lvlText w:val="o"/>
      <w:lvlJc w:val="left"/>
      <w:pPr>
        <w:ind w:left="63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8" w15:restartNumberingAfterBreak="0">
    <w:nsid w:val="2B3834F9"/>
    <w:multiLevelType w:val="hybridMultilevel"/>
    <w:tmpl w:val="DF6EFA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BD12437"/>
    <w:multiLevelType w:val="hybridMultilevel"/>
    <w:tmpl w:val="253CC158"/>
    <w:lvl w:ilvl="0" w:tplc="04090001">
      <w:start w:val="1"/>
      <w:numFmt w:val="bullet"/>
      <w:lvlText w:val=""/>
      <w:lvlJc w:val="left"/>
      <w:pPr>
        <w:ind w:left="77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6" w:hanging="360"/>
      </w:pPr>
      <w:rPr>
        <w:rFonts w:ascii="Wingdings" w:hAnsi="Wingdings" w:hint="default"/>
      </w:rPr>
    </w:lvl>
  </w:abstractNum>
  <w:abstractNum w:abstractNumId="10" w15:restartNumberingAfterBreak="0">
    <w:nsid w:val="2C7138BB"/>
    <w:multiLevelType w:val="hybridMultilevel"/>
    <w:tmpl w:val="49A6CC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0183E7C"/>
    <w:multiLevelType w:val="hybridMultilevel"/>
    <w:tmpl w:val="CFFC728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3145616A"/>
    <w:multiLevelType w:val="hybridMultilevel"/>
    <w:tmpl w:val="B12C73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20765FE"/>
    <w:multiLevelType w:val="hybridMultilevel"/>
    <w:tmpl w:val="41BC39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4B955D4"/>
    <w:multiLevelType w:val="multilevel"/>
    <w:tmpl w:val="BF409FD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9D42DDD"/>
    <w:multiLevelType w:val="hybridMultilevel"/>
    <w:tmpl w:val="62BA03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DDA061D"/>
    <w:multiLevelType w:val="hybridMultilevel"/>
    <w:tmpl w:val="59AA3D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F01511F"/>
    <w:multiLevelType w:val="hybridMultilevel"/>
    <w:tmpl w:val="C08435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2945E26"/>
    <w:multiLevelType w:val="hybridMultilevel"/>
    <w:tmpl w:val="D63C4F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2F73C0F"/>
    <w:multiLevelType w:val="hybridMultilevel"/>
    <w:tmpl w:val="FFC6FC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3B82CC2"/>
    <w:multiLevelType w:val="hybridMultilevel"/>
    <w:tmpl w:val="7C30DF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743233E"/>
    <w:multiLevelType w:val="hybridMultilevel"/>
    <w:tmpl w:val="68DEA5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9034D95"/>
    <w:multiLevelType w:val="hybridMultilevel"/>
    <w:tmpl w:val="3D381D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AEA2970"/>
    <w:multiLevelType w:val="hybridMultilevel"/>
    <w:tmpl w:val="DA78D4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28D22C7"/>
    <w:multiLevelType w:val="hybridMultilevel"/>
    <w:tmpl w:val="A238BDC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5BEC2698"/>
    <w:multiLevelType w:val="hybridMultilevel"/>
    <w:tmpl w:val="AAB222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CFC7181"/>
    <w:multiLevelType w:val="hybridMultilevel"/>
    <w:tmpl w:val="7F6017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EB10549"/>
    <w:multiLevelType w:val="hybridMultilevel"/>
    <w:tmpl w:val="090667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DD00569"/>
    <w:multiLevelType w:val="hybridMultilevel"/>
    <w:tmpl w:val="5B22AB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4007335"/>
    <w:multiLevelType w:val="hybridMultilevel"/>
    <w:tmpl w:val="2FA89F9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 w15:restartNumberingAfterBreak="0">
    <w:nsid w:val="7B1C42CE"/>
    <w:multiLevelType w:val="hybridMultilevel"/>
    <w:tmpl w:val="2786A9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18"/>
  </w:num>
  <w:num w:numId="3">
    <w:abstractNumId w:val="16"/>
  </w:num>
  <w:num w:numId="4">
    <w:abstractNumId w:val="28"/>
  </w:num>
  <w:num w:numId="5">
    <w:abstractNumId w:val="13"/>
  </w:num>
  <w:num w:numId="6">
    <w:abstractNumId w:val="15"/>
  </w:num>
  <w:num w:numId="7">
    <w:abstractNumId w:val="0"/>
  </w:num>
  <w:num w:numId="8">
    <w:abstractNumId w:val="24"/>
  </w:num>
  <w:num w:numId="9">
    <w:abstractNumId w:val="9"/>
  </w:num>
  <w:num w:numId="10">
    <w:abstractNumId w:val="2"/>
  </w:num>
  <w:num w:numId="11">
    <w:abstractNumId w:val="4"/>
  </w:num>
  <w:num w:numId="12">
    <w:abstractNumId w:val="17"/>
  </w:num>
  <w:num w:numId="13">
    <w:abstractNumId w:val="19"/>
  </w:num>
  <w:num w:numId="14">
    <w:abstractNumId w:val="8"/>
  </w:num>
  <w:num w:numId="15">
    <w:abstractNumId w:val="3"/>
  </w:num>
  <w:num w:numId="16">
    <w:abstractNumId w:val="3"/>
  </w:num>
  <w:num w:numId="17">
    <w:abstractNumId w:val="10"/>
  </w:num>
  <w:num w:numId="18">
    <w:abstractNumId w:val="6"/>
  </w:num>
  <w:num w:numId="19">
    <w:abstractNumId w:val="21"/>
  </w:num>
  <w:num w:numId="20">
    <w:abstractNumId w:val="12"/>
  </w:num>
  <w:num w:numId="21">
    <w:abstractNumId w:val="22"/>
  </w:num>
  <w:num w:numId="22">
    <w:abstractNumId w:val="27"/>
  </w:num>
  <w:num w:numId="23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25"/>
  </w:num>
  <w:num w:numId="25">
    <w:abstractNumId w:val="20"/>
  </w:num>
  <w:num w:numId="26">
    <w:abstractNumId w:val="11"/>
  </w:num>
  <w:num w:numId="27">
    <w:abstractNumId w:val="5"/>
  </w:num>
  <w:num w:numId="28">
    <w:abstractNumId w:val="1"/>
  </w:num>
  <w:num w:numId="29">
    <w:abstractNumId w:val="29"/>
  </w:num>
  <w:num w:numId="30">
    <w:abstractNumId w:val="30"/>
  </w:num>
  <w:num w:numId="31">
    <w:abstractNumId w:val="23"/>
  </w:num>
  <w:num w:numId="32">
    <w:abstractNumId w:val="26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A0M7WwNLEwtDQ3MzVQ0lEKTi0uzszPAykwqgUAkzFXqSwAAAA="/>
    <w:docVar w:name="dgnword-docGUID" w:val="{CAB8855E-2361-4096-A0B4-23DEE78F8A6F}"/>
    <w:docVar w:name="dgnword-eventsink" w:val="2706018890032"/>
  </w:docVars>
  <w:rsids>
    <w:rsidRoot w:val="008C4410"/>
    <w:rsid w:val="00000991"/>
    <w:rsid w:val="00001659"/>
    <w:rsid w:val="00001A44"/>
    <w:rsid w:val="00001E2A"/>
    <w:rsid w:val="000021DF"/>
    <w:rsid w:val="000025EB"/>
    <w:rsid w:val="0000416A"/>
    <w:rsid w:val="000067C0"/>
    <w:rsid w:val="00010263"/>
    <w:rsid w:val="00011153"/>
    <w:rsid w:val="00011561"/>
    <w:rsid w:val="0001309C"/>
    <w:rsid w:val="00013B84"/>
    <w:rsid w:val="00013D11"/>
    <w:rsid w:val="00014DFC"/>
    <w:rsid w:val="00014F28"/>
    <w:rsid w:val="0001646A"/>
    <w:rsid w:val="00020426"/>
    <w:rsid w:val="000227EC"/>
    <w:rsid w:val="00022AF6"/>
    <w:rsid w:val="00023367"/>
    <w:rsid w:val="00023F43"/>
    <w:rsid w:val="0002413E"/>
    <w:rsid w:val="000268EA"/>
    <w:rsid w:val="00026AF9"/>
    <w:rsid w:val="00033480"/>
    <w:rsid w:val="00033D30"/>
    <w:rsid w:val="00034264"/>
    <w:rsid w:val="00034327"/>
    <w:rsid w:val="0003488A"/>
    <w:rsid w:val="000369E6"/>
    <w:rsid w:val="00040DAA"/>
    <w:rsid w:val="000411B6"/>
    <w:rsid w:val="00041A76"/>
    <w:rsid w:val="00045235"/>
    <w:rsid w:val="000452EC"/>
    <w:rsid w:val="00045354"/>
    <w:rsid w:val="00046DA4"/>
    <w:rsid w:val="00046F5D"/>
    <w:rsid w:val="0005002B"/>
    <w:rsid w:val="00051C4F"/>
    <w:rsid w:val="00051EF5"/>
    <w:rsid w:val="000520E6"/>
    <w:rsid w:val="00054A0F"/>
    <w:rsid w:val="00054B10"/>
    <w:rsid w:val="00054E5E"/>
    <w:rsid w:val="00055F19"/>
    <w:rsid w:val="0005717F"/>
    <w:rsid w:val="00061289"/>
    <w:rsid w:val="00061EB4"/>
    <w:rsid w:val="00066CA6"/>
    <w:rsid w:val="000713A2"/>
    <w:rsid w:val="00073991"/>
    <w:rsid w:val="00075804"/>
    <w:rsid w:val="00076932"/>
    <w:rsid w:val="00076C7C"/>
    <w:rsid w:val="00080974"/>
    <w:rsid w:val="000812FC"/>
    <w:rsid w:val="00081C8D"/>
    <w:rsid w:val="000822C6"/>
    <w:rsid w:val="000828BF"/>
    <w:rsid w:val="000833F0"/>
    <w:rsid w:val="000856B8"/>
    <w:rsid w:val="00091067"/>
    <w:rsid w:val="0009120D"/>
    <w:rsid w:val="000939FF"/>
    <w:rsid w:val="00095029"/>
    <w:rsid w:val="00096800"/>
    <w:rsid w:val="000A3025"/>
    <w:rsid w:val="000A471A"/>
    <w:rsid w:val="000B17F8"/>
    <w:rsid w:val="000B1C4A"/>
    <w:rsid w:val="000B230E"/>
    <w:rsid w:val="000B2DD7"/>
    <w:rsid w:val="000B5EAE"/>
    <w:rsid w:val="000B7315"/>
    <w:rsid w:val="000B77C3"/>
    <w:rsid w:val="000C193D"/>
    <w:rsid w:val="000C4516"/>
    <w:rsid w:val="000C7477"/>
    <w:rsid w:val="000D01C5"/>
    <w:rsid w:val="000D1CD8"/>
    <w:rsid w:val="000D290B"/>
    <w:rsid w:val="000D343C"/>
    <w:rsid w:val="000D475D"/>
    <w:rsid w:val="000D6388"/>
    <w:rsid w:val="000D73AD"/>
    <w:rsid w:val="000D7B37"/>
    <w:rsid w:val="000E2C26"/>
    <w:rsid w:val="000E35B5"/>
    <w:rsid w:val="000E71C8"/>
    <w:rsid w:val="000F08CB"/>
    <w:rsid w:val="000F1CDC"/>
    <w:rsid w:val="000F46FB"/>
    <w:rsid w:val="000F4D1E"/>
    <w:rsid w:val="000F6301"/>
    <w:rsid w:val="0010061C"/>
    <w:rsid w:val="001028A5"/>
    <w:rsid w:val="00103133"/>
    <w:rsid w:val="00104508"/>
    <w:rsid w:val="0010520D"/>
    <w:rsid w:val="00105DE4"/>
    <w:rsid w:val="00106209"/>
    <w:rsid w:val="00106FDD"/>
    <w:rsid w:val="00110C7B"/>
    <w:rsid w:val="00114BB2"/>
    <w:rsid w:val="00116BC2"/>
    <w:rsid w:val="00116D56"/>
    <w:rsid w:val="00120CA8"/>
    <w:rsid w:val="00123DDA"/>
    <w:rsid w:val="001274AF"/>
    <w:rsid w:val="00127554"/>
    <w:rsid w:val="001304DA"/>
    <w:rsid w:val="00130E60"/>
    <w:rsid w:val="001329B5"/>
    <w:rsid w:val="00133F7A"/>
    <w:rsid w:val="001345A5"/>
    <w:rsid w:val="00134B5A"/>
    <w:rsid w:val="001355FA"/>
    <w:rsid w:val="00135EA5"/>
    <w:rsid w:val="00137264"/>
    <w:rsid w:val="0013758F"/>
    <w:rsid w:val="00137F01"/>
    <w:rsid w:val="00143791"/>
    <w:rsid w:val="00143B93"/>
    <w:rsid w:val="001448E9"/>
    <w:rsid w:val="00146605"/>
    <w:rsid w:val="00146F53"/>
    <w:rsid w:val="001472C2"/>
    <w:rsid w:val="001473C3"/>
    <w:rsid w:val="00147730"/>
    <w:rsid w:val="00147B22"/>
    <w:rsid w:val="001506CB"/>
    <w:rsid w:val="0015132D"/>
    <w:rsid w:val="001519D3"/>
    <w:rsid w:val="0015202B"/>
    <w:rsid w:val="00152F39"/>
    <w:rsid w:val="001537AC"/>
    <w:rsid w:val="001556D6"/>
    <w:rsid w:val="001557E7"/>
    <w:rsid w:val="001576F1"/>
    <w:rsid w:val="0016007A"/>
    <w:rsid w:val="00160E1B"/>
    <w:rsid w:val="00160EF3"/>
    <w:rsid w:val="0016149B"/>
    <w:rsid w:val="001628B9"/>
    <w:rsid w:val="00163690"/>
    <w:rsid w:val="00164BC4"/>
    <w:rsid w:val="00164E96"/>
    <w:rsid w:val="00166BCB"/>
    <w:rsid w:val="00170651"/>
    <w:rsid w:val="0017066B"/>
    <w:rsid w:val="00170DF5"/>
    <w:rsid w:val="001710E6"/>
    <w:rsid w:val="001716AD"/>
    <w:rsid w:val="00175AE8"/>
    <w:rsid w:val="00177AC9"/>
    <w:rsid w:val="00180E7B"/>
    <w:rsid w:val="0018134E"/>
    <w:rsid w:val="00182392"/>
    <w:rsid w:val="0018592F"/>
    <w:rsid w:val="00186DEF"/>
    <w:rsid w:val="00187880"/>
    <w:rsid w:val="00187D85"/>
    <w:rsid w:val="00190E0C"/>
    <w:rsid w:val="001911BB"/>
    <w:rsid w:val="00192A14"/>
    <w:rsid w:val="00196DEE"/>
    <w:rsid w:val="00197418"/>
    <w:rsid w:val="00197867"/>
    <w:rsid w:val="001A0255"/>
    <w:rsid w:val="001A11ED"/>
    <w:rsid w:val="001A24F3"/>
    <w:rsid w:val="001A32E2"/>
    <w:rsid w:val="001A3D24"/>
    <w:rsid w:val="001A471A"/>
    <w:rsid w:val="001A4908"/>
    <w:rsid w:val="001A6A25"/>
    <w:rsid w:val="001A7822"/>
    <w:rsid w:val="001B0077"/>
    <w:rsid w:val="001B13B1"/>
    <w:rsid w:val="001B238F"/>
    <w:rsid w:val="001B3E7B"/>
    <w:rsid w:val="001B72C2"/>
    <w:rsid w:val="001B75F4"/>
    <w:rsid w:val="001C17EA"/>
    <w:rsid w:val="001C1E85"/>
    <w:rsid w:val="001C4063"/>
    <w:rsid w:val="001C45B5"/>
    <w:rsid w:val="001C6068"/>
    <w:rsid w:val="001C634F"/>
    <w:rsid w:val="001C68B4"/>
    <w:rsid w:val="001C77EE"/>
    <w:rsid w:val="001C7859"/>
    <w:rsid w:val="001D125B"/>
    <w:rsid w:val="001D146C"/>
    <w:rsid w:val="001D3B72"/>
    <w:rsid w:val="001D5946"/>
    <w:rsid w:val="001D5BB9"/>
    <w:rsid w:val="001D6C8A"/>
    <w:rsid w:val="001D77AE"/>
    <w:rsid w:val="001D7833"/>
    <w:rsid w:val="001E0C7B"/>
    <w:rsid w:val="001E1C9D"/>
    <w:rsid w:val="001E2CE5"/>
    <w:rsid w:val="001E326C"/>
    <w:rsid w:val="001E467A"/>
    <w:rsid w:val="001E532F"/>
    <w:rsid w:val="001F1009"/>
    <w:rsid w:val="001F1D80"/>
    <w:rsid w:val="001F21FF"/>
    <w:rsid w:val="001F223F"/>
    <w:rsid w:val="001F30A9"/>
    <w:rsid w:val="001F36E5"/>
    <w:rsid w:val="001F3F5D"/>
    <w:rsid w:val="001F648D"/>
    <w:rsid w:val="002036E1"/>
    <w:rsid w:val="00204122"/>
    <w:rsid w:val="00205579"/>
    <w:rsid w:val="00205F80"/>
    <w:rsid w:val="00206FBB"/>
    <w:rsid w:val="00207130"/>
    <w:rsid w:val="00210635"/>
    <w:rsid w:val="0021236A"/>
    <w:rsid w:val="00213DEF"/>
    <w:rsid w:val="00214D60"/>
    <w:rsid w:val="0021541F"/>
    <w:rsid w:val="00216859"/>
    <w:rsid w:val="00217207"/>
    <w:rsid w:val="0021766D"/>
    <w:rsid w:val="0021783A"/>
    <w:rsid w:val="0022064B"/>
    <w:rsid w:val="00220AE6"/>
    <w:rsid w:val="00220AF3"/>
    <w:rsid w:val="00221A18"/>
    <w:rsid w:val="00221DFA"/>
    <w:rsid w:val="002231D3"/>
    <w:rsid w:val="00223E2B"/>
    <w:rsid w:val="00224197"/>
    <w:rsid w:val="00224E7C"/>
    <w:rsid w:val="002268D2"/>
    <w:rsid w:val="00226BF1"/>
    <w:rsid w:val="00231FE5"/>
    <w:rsid w:val="0023371E"/>
    <w:rsid w:val="00234172"/>
    <w:rsid w:val="0023506A"/>
    <w:rsid w:val="00240CFD"/>
    <w:rsid w:val="002432F9"/>
    <w:rsid w:val="0024363D"/>
    <w:rsid w:val="00243AF7"/>
    <w:rsid w:val="00244479"/>
    <w:rsid w:val="00244499"/>
    <w:rsid w:val="00246EF9"/>
    <w:rsid w:val="002506E7"/>
    <w:rsid w:val="00251663"/>
    <w:rsid w:val="00251B4B"/>
    <w:rsid w:val="00252270"/>
    <w:rsid w:val="002547DF"/>
    <w:rsid w:val="00256777"/>
    <w:rsid w:val="002615B5"/>
    <w:rsid w:val="00262338"/>
    <w:rsid w:val="00262374"/>
    <w:rsid w:val="00267D9E"/>
    <w:rsid w:val="00267F8B"/>
    <w:rsid w:val="002701C6"/>
    <w:rsid w:val="002704D4"/>
    <w:rsid w:val="002720B6"/>
    <w:rsid w:val="00273346"/>
    <w:rsid w:val="00273DAE"/>
    <w:rsid w:val="00274D26"/>
    <w:rsid w:val="00276642"/>
    <w:rsid w:val="002802DC"/>
    <w:rsid w:val="002827EF"/>
    <w:rsid w:val="00285D9C"/>
    <w:rsid w:val="00292320"/>
    <w:rsid w:val="002952F7"/>
    <w:rsid w:val="00295E9F"/>
    <w:rsid w:val="0029797D"/>
    <w:rsid w:val="00297A72"/>
    <w:rsid w:val="002A0895"/>
    <w:rsid w:val="002A0F2F"/>
    <w:rsid w:val="002A20B4"/>
    <w:rsid w:val="002A21C9"/>
    <w:rsid w:val="002A334F"/>
    <w:rsid w:val="002A3678"/>
    <w:rsid w:val="002A380D"/>
    <w:rsid w:val="002A39B3"/>
    <w:rsid w:val="002A6107"/>
    <w:rsid w:val="002B0741"/>
    <w:rsid w:val="002B1306"/>
    <w:rsid w:val="002B20F3"/>
    <w:rsid w:val="002B40C9"/>
    <w:rsid w:val="002B499F"/>
    <w:rsid w:val="002B4FAE"/>
    <w:rsid w:val="002B5042"/>
    <w:rsid w:val="002B6DB1"/>
    <w:rsid w:val="002B72CE"/>
    <w:rsid w:val="002C27EE"/>
    <w:rsid w:val="002C36F0"/>
    <w:rsid w:val="002C4021"/>
    <w:rsid w:val="002C68FF"/>
    <w:rsid w:val="002D034D"/>
    <w:rsid w:val="002D0C2D"/>
    <w:rsid w:val="002D203C"/>
    <w:rsid w:val="002D2B30"/>
    <w:rsid w:val="002D2D7F"/>
    <w:rsid w:val="002D3119"/>
    <w:rsid w:val="002D333C"/>
    <w:rsid w:val="002D59C5"/>
    <w:rsid w:val="002D7698"/>
    <w:rsid w:val="002E0352"/>
    <w:rsid w:val="002E0A19"/>
    <w:rsid w:val="002E0BEA"/>
    <w:rsid w:val="002E3AD5"/>
    <w:rsid w:val="002E5050"/>
    <w:rsid w:val="002E55BF"/>
    <w:rsid w:val="002E6247"/>
    <w:rsid w:val="002F3C3C"/>
    <w:rsid w:val="002F3E03"/>
    <w:rsid w:val="002F4B6E"/>
    <w:rsid w:val="002F5846"/>
    <w:rsid w:val="002F5D5B"/>
    <w:rsid w:val="002F65EB"/>
    <w:rsid w:val="002F75D6"/>
    <w:rsid w:val="0030098C"/>
    <w:rsid w:val="00301067"/>
    <w:rsid w:val="0030177A"/>
    <w:rsid w:val="0030404B"/>
    <w:rsid w:val="0030520B"/>
    <w:rsid w:val="003055BC"/>
    <w:rsid w:val="003066F6"/>
    <w:rsid w:val="003072FD"/>
    <w:rsid w:val="003074AE"/>
    <w:rsid w:val="00312DB7"/>
    <w:rsid w:val="003155B3"/>
    <w:rsid w:val="003161BC"/>
    <w:rsid w:val="00317718"/>
    <w:rsid w:val="00324091"/>
    <w:rsid w:val="00324902"/>
    <w:rsid w:val="00325778"/>
    <w:rsid w:val="003258CE"/>
    <w:rsid w:val="00326287"/>
    <w:rsid w:val="00327667"/>
    <w:rsid w:val="00327AF0"/>
    <w:rsid w:val="00331E27"/>
    <w:rsid w:val="00333334"/>
    <w:rsid w:val="0033351F"/>
    <w:rsid w:val="0033497E"/>
    <w:rsid w:val="00335F7F"/>
    <w:rsid w:val="00337F39"/>
    <w:rsid w:val="00340656"/>
    <w:rsid w:val="00340C0A"/>
    <w:rsid w:val="00341265"/>
    <w:rsid w:val="00341605"/>
    <w:rsid w:val="00342046"/>
    <w:rsid w:val="00343972"/>
    <w:rsid w:val="00345B19"/>
    <w:rsid w:val="003465D3"/>
    <w:rsid w:val="00346E9B"/>
    <w:rsid w:val="00346EA5"/>
    <w:rsid w:val="00347765"/>
    <w:rsid w:val="00351CC6"/>
    <w:rsid w:val="003525F3"/>
    <w:rsid w:val="00353030"/>
    <w:rsid w:val="003530F9"/>
    <w:rsid w:val="003534B2"/>
    <w:rsid w:val="00361B00"/>
    <w:rsid w:val="0036307E"/>
    <w:rsid w:val="00366255"/>
    <w:rsid w:val="00371FFD"/>
    <w:rsid w:val="00372916"/>
    <w:rsid w:val="0037571B"/>
    <w:rsid w:val="00377DDF"/>
    <w:rsid w:val="0038315A"/>
    <w:rsid w:val="0038346A"/>
    <w:rsid w:val="003836A5"/>
    <w:rsid w:val="00383E4B"/>
    <w:rsid w:val="0038452F"/>
    <w:rsid w:val="003856D8"/>
    <w:rsid w:val="003864FB"/>
    <w:rsid w:val="00386EB3"/>
    <w:rsid w:val="0039131B"/>
    <w:rsid w:val="00391F80"/>
    <w:rsid w:val="0039435B"/>
    <w:rsid w:val="00394B81"/>
    <w:rsid w:val="0039586E"/>
    <w:rsid w:val="00397327"/>
    <w:rsid w:val="003A2E64"/>
    <w:rsid w:val="003A6B4F"/>
    <w:rsid w:val="003A71E6"/>
    <w:rsid w:val="003A724D"/>
    <w:rsid w:val="003B0382"/>
    <w:rsid w:val="003B0F25"/>
    <w:rsid w:val="003B1BC6"/>
    <w:rsid w:val="003B2893"/>
    <w:rsid w:val="003B2976"/>
    <w:rsid w:val="003B4166"/>
    <w:rsid w:val="003B523B"/>
    <w:rsid w:val="003B639E"/>
    <w:rsid w:val="003B65FC"/>
    <w:rsid w:val="003B667E"/>
    <w:rsid w:val="003B7CC8"/>
    <w:rsid w:val="003C1F0F"/>
    <w:rsid w:val="003C30BA"/>
    <w:rsid w:val="003C3DF6"/>
    <w:rsid w:val="003C5D18"/>
    <w:rsid w:val="003C7639"/>
    <w:rsid w:val="003D1879"/>
    <w:rsid w:val="003D31FE"/>
    <w:rsid w:val="003D55A9"/>
    <w:rsid w:val="003D6769"/>
    <w:rsid w:val="003E0702"/>
    <w:rsid w:val="003E0F72"/>
    <w:rsid w:val="003E6F29"/>
    <w:rsid w:val="003E78E7"/>
    <w:rsid w:val="003F1D0E"/>
    <w:rsid w:val="003F40E1"/>
    <w:rsid w:val="003F4741"/>
    <w:rsid w:val="003F63E4"/>
    <w:rsid w:val="003F75B5"/>
    <w:rsid w:val="0040160D"/>
    <w:rsid w:val="004030FE"/>
    <w:rsid w:val="00403721"/>
    <w:rsid w:val="00403C4B"/>
    <w:rsid w:val="0041039E"/>
    <w:rsid w:val="00415CE6"/>
    <w:rsid w:val="0041638E"/>
    <w:rsid w:val="004215F7"/>
    <w:rsid w:val="00421AD9"/>
    <w:rsid w:val="004236E6"/>
    <w:rsid w:val="004238C6"/>
    <w:rsid w:val="00425769"/>
    <w:rsid w:val="004266A9"/>
    <w:rsid w:val="00426C5E"/>
    <w:rsid w:val="00426DE0"/>
    <w:rsid w:val="00430428"/>
    <w:rsid w:val="00430679"/>
    <w:rsid w:val="004324C2"/>
    <w:rsid w:val="00433EDA"/>
    <w:rsid w:val="0043426D"/>
    <w:rsid w:val="004342AB"/>
    <w:rsid w:val="00434A53"/>
    <w:rsid w:val="0043775F"/>
    <w:rsid w:val="00445B92"/>
    <w:rsid w:val="00445E3B"/>
    <w:rsid w:val="004463DC"/>
    <w:rsid w:val="00446571"/>
    <w:rsid w:val="00446751"/>
    <w:rsid w:val="004476CD"/>
    <w:rsid w:val="00450141"/>
    <w:rsid w:val="00451C82"/>
    <w:rsid w:val="004527E3"/>
    <w:rsid w:val="00454E1C"/>
    <w:rsid w:val="00455AF0"/>
    <w:rsid w:val="00455C82"/>
    <w:rsid w:val="00457B6D"/>
    <w:rsid w:val="00461001"/>
    <w:rsid w:val="00461520"/>
    <w:rsid w:val="004616F7"/>
    <w:rsid w:val="00463723"/>
    <w:rsid w:val="0046509F"/>
    <w:rsid w:val="00465EE9"/>
    <w:rsid w:val="00466391"/>
    <w:rsid w:val="0046701C"/>
    <w:rsid w:val="004728FB"/>
    <w:rsid w:val="00474567"/>
    <w:rsid w:val="00474663"/>
    <w:rsid w:val="0047492C"/>
    <w:rsid w:val="004769C6"/>
    <w:rsid w:val="00477C48"/>
    <w:rsid w:val="004814D8"/>
    <w:rsid w:val="0048252A"/>
    <w:rsid w:val="00483B27"/>
    <w:rsid w:val="00483C13"/>
    <w:rsid w:val="004845DF"/>
    <w:rsid w:val="0048533A"/>
    <w:rsid w:val="004853F5"/>
    <w:rsid w:val="00490E14"/>
    <w:rsid w:val="004943F3"/>
    <w:rsid w:val="00494EF5"/>
    <w:rsid w:val="00495228"/>
    <w:rsid w:val="004965F4"/>
    <w:rsid w:val="00497869"/>
    <w:rsid w:val="00497B6F"/>
    <w:rsid w:val="004A0F2A"/>
    <w:rsid w:val="004A2049"/>
    <w:rsid w:val="004A2503"/>
    <w:rsid w:val="004B0971"/>
    <w:rsid w:val="004B0E50"/>
    <w:rsid w:val="004B4D2A"/>
    <w:rsid w:val="004B5801"/>
    <w:rsid w:val="004B7E97"/>
    <w:rsid w:val="004C008D"/>
    <w:rsid w:val="004C06CE"/>
    <w:rsid w:val="004C0AD5"/>
    <w:rsid w:val="004C0D46"/>
    <w:rsid w:val="004C0F31"/>
    <w:rsid w:val="004C1B1C"/>
    <w:rsid w:val="004C31BE"/>
    <w:rsid w:val="004C7838"/>
    <w:rsid w:val="004C7AFF"/>
    <w:rsid w:val="004D3EB5"/>
    <w:rsid w:val="004D4579"/>
    <w:rsid w:val="004D60B5"/>
    <w:rsid w:val="004D7E2D"/>
    <w:rsid w:val="004E418E"/>
    <w:rsid w:val="004E5061"/>
    <w:rsid w:val="004E5B54"/>
    <w:rsid w:val="004E5C7E"/>
    <w:rsid w:val="004E5FEE"/>
    <w:rsid w:val="004E69E9"/>
    <w:rsid w:val="004E7E5B"/>
    <w:rsid w:val="004F0623"/>
    <w:rsid w:val="004F1505"/>
    <w:rsid w:val="004F3CE1"/>
    <w:rsid w:val="004F43A3"/>
    <w:rsid w:val="004F6A70"/>
    <w:rsid w:val="0050048D"/>
    <w:rsid w:val="00501342"/>
    <w:rsid w:val="00501FC2"/>
    <w:rsid w:val="00503207"/>
    <w:rsid w:val="005042B4"/>
    <w:rsid w:val="005050E4"/>
    <w:rsid w:val="00506A6A"/>
    <w:rsid w:val="00510011"/>
    <w:rsid w:val="005109EA"/>
    <w:rsid w:val="00510CAA"/>
    <w:rsid w:val="00511534"/>
    <w:rsid w:val="00511644"/>
    <w:rsid w:val="00511B99"/>
    <w:rsid w:val="00514015"/>
    <w:rsid w:val="0051419C"/>
    <w:rsid w:val="00514F22"/>
    <w:rsid w:val="00515170"/>
    <w:rsid w:val="00516011"/>
    <w:rsid w:val="00517BB4"/>
    <w:rsid w:val="005201C5"/>
    <w:rsid w:val="0052027A"/>
    <w:rsid w:val="005217F2"/>
    <w:rsid w:val="00521E2F"/>
    <w:rsid w:val="00522511"/>
    <w:rsid w:val="00523240"/>
    <w:rsid w:val="00524402"/>
    <w:rsid w:val="00525C01"/>
    <w:rsid w:val="00527DE8"/>
    <w:rsid w:val="00531102"/>
    <w:rsid w:val="005325A7"/>
    <w:rsid w:val="005352C6"/>
    <w:rsid w:val="005376F7"/>
    <w:rsid w:val="00540372"/>
    <w:rsid w:val="00540835"/>
    <w:rsid w:val="0054087D"/>
    <w:rsid w:val="005413C9"/>
    <w:rsid w:val="00541CEE"/>
    <w:rsid w:val="00542B67"/>
    <w:rsid w:val="00542FFB"/>
    <w:rsid w:val="0054306A"/>
    <w:rsid w:val="00545A18"/>
    <w:rsid w:val="00546907"/>
    <w:rsid w:val="00546DFD"/>
    <w:rsid w:val="00551906"/>
    <w:rsid w:val="00553203"/>
    <w:rsid w:val="00553737"/>
    <w:rsid w:val="0055657C"/>
    <w:rsid w:val="0056045D"/>
    <w:rsid w:val="00563323"/>
    <w:rsid w:val="005660DE"/>
    <w:rsid w:val="00566D9F"/>
    <w:rsid w:val="00567C0F"/>
    <w:rsid w:val="00570C4C"/>
    <w:rsid w:val="0057134B"/>
    <w:rsid w:val="00571C76"/>
    <w:rsid w:val="0057271D"/>
    <w:rsid w:val="00572CCF"/>
    <w:rsid w:val="00576B7A"/>
    <w:rsid w:val="00576B7B"/>
    <w:rsid w:val="00580BD9"/>
    <w:rsid w:val="00582295"/>
    <w:rsid w:val="005836C9"/>
    <w:rsid w:val="00583712"/>
    <w:rsid w:val="00584006"/>
    <w:rsid w:val="005842ED"/>
    <w:rsid w:val="005846D1"/>
    <w:rsid w:val="00585E54"/>
    <w:rsid w:val="00587272"/>
    <w:rsid w:val="0059088E"/>
    <w:rsid w:val="00590BBA"/>
    <w:rsid w:val="00591A80"/>
    <w:rsid w:val="0059294B"/>
    <w:rsid w:val="00593759"/>
    <w:rsid w:val="00593E75"/>
    <w:rsid w:val="00595B75"/>
    <w:rsid w:val="005A3295"/>
    <w:rsid w:val="005A32AA"/>
    <w:rsid w:val="005A41F9"/>
    <w:rsid w:val="005A549E"/>
    <w:rsid w:val="005A5CD3"/>
    <w:rsid w:val="005A6C1A"/>
    <w:rsid w:val="005B17B2"/>
    <w:rsid w:val="005B3599"/>
    <w:rsid w:val="005B4CE2"/>
    <w:rsid w:val="005B51AC"/>
    <w:rsid w:val="005B6B57"/>
    <w:rsid w:val="005C0200"/>
    <w:rsid w:val="005C0363"/>
    <w:rsid w:val="005D090A"/>
    <w:rsid w:val="005D502A"/>
    <w:rsid w:val="005D5863"/>
    <w:rsid w:val="005D6989"/>
    <w:rsid w:val="005E0EE5"/>
    <w:rsid w:val="005E10D8"/>
    <w:rsid w:val="005E2FE8"/>
    <w:rsid w:val="005E4828"/>
    <w:rsid w:val="005E4DB8"/>
    <w:rsid w:val="005E50D3"/>
    <w:rsid w:val="005E55AB"/>
    <w:rsid w:val="005E6334"/>
    <w:rsid w:val="005E6473"/>
    <w:rsid w:val="005F22B7"/>
    <w:rsid w:val="005F2377"/>
    <w:rsid w:val="005F2B08"/>
    <w:rsid w:val="005F2D68"/>
    <w:rsid w:val="005F3599"/>
    <w:rsid w:val="005F6C90"/>
    <w:rsid w:val="00600596"/>
    <w:rsid w:val="0060148C"/>
    <w:rsid w:val="006027F9"/>
    <w:rsid w:val="006029FE"/>
    <w:rsid w:val="00605EFD"/>
    <w:rsid w:val="00607976"/>
    <w:rsid w:val="00611234"/>
    <w:rsid w:val="00611904"/>
    <w:rsid w:val="00611B4C"/>
    <w:rsid w:val="006140FC"/>
    <w:rsid w:val="00614B13"/>
    <w:rsid w:val="00615B6E"/>
    <w:rsid w:val="00616E4C"/>
    <w:rsid w:val="00621F4E"/>
    <w:rsid w:val="00622D65"/>
    <w:rsid w:val="006236C5"/>
    <w:rsid w:val="006237BC"/>
    <w:rsid w:val="006244C3"/>
    <w:rsid w:val="00625AB9"/>
    <w:rsid w:val="006305ED"/>
    <w:rsid w:val="00631A0D"/>
    <w:rsid w:val="006331C1"/>
    <w:rsid w:val="00633D7C"/>
    <w:rsid w:val="006344F6"/>
    <w:rsid w:val="00635ACB"/>
    <w:rsid w:val="00640E54"/>
    <w:rsid w:val="00641BA1"/>
    <w:rsid w:val="006476DF"/>
    <w:rsid w:val="00647A0C"/>
    <w:rsid w:val="00652935"/>
    <w:rsid w:val="00653A2E"/>
    <w:rsid w:val="00653F28"/>
    <w:rsid w:val="00655899"/>
    <w:rsid w:val="00660CD7"/>
    <w:rsid w:val="00664E30"/>
    <w:rsid w:val="00665203"/>
    <w:rsid w:val="00666409"/>
    <w:rsid w:val="00666A0D"/>
    <w:rsid w:val="0066753A"/>
    <w:rsid w:val="006678B4"/>
    <w:rsid w:val="00667A7C"/>
    <w:rsid w:val="00670351"/>
    <w:rsid w:val="00672D9B"/>
    <w:rsid w:val="00675169"/>
    <w:rsid w:val="00681B47"/>
    <w:rsid w:val="00682F2D"/>
    <w:rsid w:val="00685E59"/>
    <w:rsid w:val="0068703F"/>
    <w:rsid w:val="00687199"/>
    <w:rsid w:val="00690F6A"/>
    <w:rsid w:val="00691013"/>
    <w:rsid w:val="006914CC"/>
    <w:rsid w:val="00691FE3"/>
    <w:rsid w:val="00692A80"/>
    <w:rsid w:val="00693B30"/>
    <w:rsid w:val="0069435C"/>
    <w:rsid w:val="0069490B"/>
    <w:rsid w:val="006963A1"/>
    <w:rsid w:val="006964F5"/>
    <w:rsid w:val="006A03EF"/>
    <w:rsid w:val="006A0DE3"/>
    <w:rsid w:val="006A1F0D"/>
    <w:rsid w:val="006A20B1"/>
    <w:rsid w:val="006A2BDB"/>
    <w:rsid w:val="006A501D"/>
    <w:rsid w:val="006A6864"/>
    <w:rsid w:val="006A6F42"/>
    <w:rsid w:val="006A71F9"/>
    <w:rsid w:val="006B3F5B"/>
    <w:rsid w:val="006B581B"/>
    <w:rsid w:val="006C6294"/>
    <w:rsid w:val="006C7694"/>
    <w:rsid w:val="006D1822"/>
    <w:rsid w:val="006D1845"/>
    <w:rsid w:val="006D1AAA"/>
    <w:rsid w:val="006D6114"/>
    <w:rsid w:val="006D6CF1"/>
    <w:rsid w:val="006D7687"/>
    <w:rsid w:val="006E1156"/>
    <w:rsid w:val="006E4586"/>
    <w:rsid w:val="006F1674"/>
    <w:rsid w:val="006F2BBF"/>
    <w:rsid w:val="006F73C2"/>
    <w:rsid w:val="006F79E2"/>
    <w:rsid w:val="00700087"/>
    <w:rsid w:val="00700685"/>
    <w:rsid w:val="00702C06"/>
    <w:rsid w:val="00702CFB"/>
    <w:rsid w:val="007031CF"/>
    <w:rsid w:val="00703325"/>
    <w:rsid w:val="007105F9"/>
    <w:rsid w:val="00710CDA"/>
    <w:rsid w:val="00714908"/>
    <w:rsid w:val="00715426"/>
    <w:rsid w:val="00715C85"/>
    <w:rsid w:val="00717658"/>
    <w:rsid w:val="0072152A"/>
    <w:rsid w:val="00721E2A"/>
    <w:rsid w:val="00722D31"/>
    <w:rsid w:val="00723A71"/>
    <w:rsid w:val="0072541B"/>
    <w:rsid w:val="00735A09"/>
    <w:rsid w:val="00741B92"/>
    <w:rsid w:val="00743579"/>
    <w:rsid w:val="00743FE4"/>
    <w:rsid w:val="00744429"/>
    <w:rsid w:val="0074527B"/>
    <w:rsid w:val="00745F45"/>
    <w:rsid w:val="00747052"/>
    <w:rsid w:val="00750A5C"/>
    <w:rsid w:val="00750D17"/>
    <w:rsid w:val="007578E7"/>
    <w:rsid w:val="0076040F"/>
    <w:rsid w:val="007617E6"/>
    <w:rsid w:val="00761F1D"/>
    <w:rsid w:val="007701CB"/>
    <w:rsid w:val="00770654"/>
    <w:rsid w:val="00770CF3"/>
    <w:rsid w:val="00773812"/>
    <w:rsid w:val="00775605"/>
    <w:rsid w:val="007802BD"/>
    <w:rsid w:val="00780B61"/>
    <w:rsid w:val="007814C9"/>
    <w:rsid w:val="0078197F"/>
    <w:rsid w:val="0078364F"/>
    <w:rsid w:val="00784695"/>
    <w:rsid w:val="007851D1"/>
    <w:rsid w:val="0078524F"/>
    <w:rsid w:val="00790D9A"/>
    <w:rsid w:val="00791177"/>
    <w:rsid w:val="007911D8"/>
    <w:rsid w:val="00791454"/>
    <w:rsid w:val="00792030"/>
    <w:rsid w:val="007A1352"/>
    <w:rsid w:val="007A2975"/>
    <w:rsid w:val="007A4506"/>
    <w:rsid w:val="007A5DAC"/>
    <w:rsid w:val="007A6051"/>
    <w:rsid w:val="007B00AC"/>
    <w:rsid w:val="007B069B"/>
    <w:rsid w:val="007B15E1"/>
    <w:rsid w:val="007B183F"/>
    <w:rsid w:val="007B3AC2"/>
    <w:rsid w:val="007B42E0"/>
    <w:rsid w:val="007B51A5"/>
    <w:rsid w:val="007B75D4"/>
    <w:rsid w:val="007C1F3C"/>
    <w:rsid w:val="007C3B63"/>
    <w:rsid w:val="007C3DAF"/>
    <w:rsid w:val="007C3DED"/>
    <w:rsid w:val="007C43C0"/>
    <w:rsid w:val="007C77ED"/>
    <w:rsid w:val="007D12FC"/>
    <w:rsid w:val="007D2BF5"/>
    <w:rsid w:val="007D57EF"/>
    <w:rsid w:val="007D585D"/>
    <w:rsid w:val="007D6417"/>
    <w:rsid w:val="007D7327"/>
    <w:rsid w:val="007D7E35"/>
    <w:rsid w:val="007E02F8"/>
    <w:rsid w:val="007E0AB8"/>
    <w:rsid w:val="007E2C1E"/>
    <w:rsid w:val="007E4B88"/>
    <w:rsid w:val="007E5FCD"/>
    <w:rsid w:val="007E63B3"/>
    <w:rsid w:val="007F0FC9"/>
    <w:rsid w:val="007F1D5E"/>
    <w:rsid w:val="007F1D61"/>
    <w:rsid w:val="007F34E2"/>
    <w:rsid w:val="007F54EC"/>
    <w:rsid w:val="007F5902"/>
    <w:rsid w:val="007F729B"/>
    <w:rsid w:val="007F76E6"/>
    <w:rsid w:val="007F78C9"/>
    <w:rsid w:val="00801135"/>
    <w:rsid w:val="00801DFD"/>
    <w:rsid w:val="00801EC8"/>
    <w:rsid w:val="00805784"/>
    <w:rsid w:val="00806806"/>
    <w:rsid w:val="008102D9"/>
    <w:rsid w:val="00810442"/>
    <w:rsid w:val="00812901"/>
    <w:rsid w:val="00813E53"/>
    <w:rsid w:val="00816EF4"/>
    <w:rsid w:val="00817D37"/>
    <w:rsid w:val="00820405"/>
    <w:rsid w:val="008206EF"/>
    <w:rsid w:val="00820F93"/>
    <w:rsid w:val="00823B7C"/>
    <w:rsid w:val="008278FD"/>
    <w:rsid w:val="0083010D"/>
    <w:rsid w:val="008320C0"/>
    <w:rsid w:val="00833384"/>
    <w:rsid w:val="008336C5"/>
    <w:rsid w:val="008342AC"/>
    <w:rsid w:val="00834346"/>
    <w:rsid w:val="00836A4E"/>
    <w:rsid w:val="00840354"/>
    <w:rsid w:val="00842359"/>
    <w:rsid w:val="008510D7"/>
    <w:rsid w:val="00851666"/>
    <w:rsid w:val="0085483D"/>
    <w:rsid w:val="00860B1C"/>
    <w:rsid w:val="00863C70"/>
    <w:rsid w:val="00864566"/>
    <w:rsid w:val="00865E2E"/>
    <w:rsid w:val="00867440"/>
    <w:rsid w:val="00870E48"/>
    <w:rsid w:val="00871DBB"/>
    <w:rsid w:val="008725EC"/>
    <w:rsid w:val="00873A74"/>
    <w:rsid w:val="00876C8E"/>
    <w:rsid w:val="00880748"/>
    <w:rsid w:val="0088449C"/>
    <w:rsid w:val="0088706C"/>
    <w:rsid w:val="00892475"/>
    <w:rsid w:val="008933D9"/>
    <w:rsid w:val="00893B38"/>
    <w:rsid w:val="008945F6"/>
    <w:rsid w:val="008958BD"/>
    <w:rsid w:val="00897456"/>
    <w:rsid w:val="008A17F7"/>
    <w:rsid w:val="008A20DE"/>
    <w:rsid w:val="008A2C3C"/>
    <w:rsid w:val="008A3918"/>
    <w:rsid w:val="008A50F0"/>
    <w:rsid w:val="008A5AD7"/>
    <w:rsid w:val="008A6420"/>
    <w:rsid w:val="008A65FC"/>
    <w:rsid w:val="008B0E17"/>
    <w:rsid w:val="008B1886"/>
    <w:rsid w:val="008B6D6F"/>
    <w:rsid w:val="008C2787"/>
    <w:rsid w:val="008C2BE0"/>
    <w:rsid w:val="008C2C33"/>
    <w:rsid w:val="008C3EDF"/>
    <w:rsid w:val="008C4410"/>
    <w:rsid w:val="008C6CD7"/>
    <w:rsid w:val="008D0A52"/>
    <w:rsid w:val="008D18AD"/>
    <w:rsid w:val="008D2111"/>
    <w:rsid w:val="008D30B2"/>
    <w:rsid w:val="008D4A19"/>
    <w:rsid w:val="008D5D9A"/>
    <w:rsid w:val="008D5F77"/>
    <w:rsid w:val="008D7035"/>
    <w:rsid w:val="008D72FA"/>
    <w:rsid w:val="008E0714"/>
    <w:rsid w:val="008E2341"/>
    <w:rsid w:val="008E3251"/>
    <w:rsid w:val="008E6336"/>
    <w:rsid w:val="008E7889"/>
    <w:rsid w:val="008F07B5"/>
    <w:rsid w:val="008F1C70"/>
    <w:rsid w:val="008F2BE6"/>
    <w:rsid w:val="008F4655"/>
    <w:rsid w:val="008F486E"/>
    <w:rsid w:val="008F49B4"/>
    <w:rsid w:val="008F4E92"/>
    <w:rsid w:val="008F7693"/>
    <w:rsid w:val="0090009D"/>
    <w:rsid w:val="0090669B"/>
    <w:rsid w:val="00906E6E"/>
    <w:rsid w:val="00907FFA"/>
    <w:rsid w:val="009127E5"/>
    <w:rsid w:val="00914A00"/>
    <w:rsid w:val="00914CDB"/>
    <w:rsid w:val="0092024E"/>
    <w:rsid w:val="009237C9"/>
    <w:rsid w:val="0092403D"/>
    <w:rsid w:val="00925265"/>
    <w:rsid w:val="0093173A"/>
    <w:rsid w:val="0093226F"/>
    <w:rsid w:val="00941A11"/>
    <w:rsid w:val="00942CA7"/>
    <w:rsid w:val="00942EA6"/>
    <w:rsid w:val="00954BED"/>
    <w:rsid w:val="00955CA4"/>
    <w:rsid w:val="00956BBC"/>
    <w:rsid w:val="00957B45"/>
    <w:rsid w:val="009607DC"/>
    <w:rsid w:val="00960EBE"/>
    <w:rsid w:val="009619A2"/>
    <w:rsid w:val="00961B99"/>
    <w:rsid w:val="00962167"/>
    <w:rsid w:val="00964225"/>
    <w:rsid w:val="00964D6D"/>
    <w:rsid w:val="0096573A"/>
    <w:rsid w:val="009658E9"/>
    <w:rsid w:val="00966DE0"/>
    <w:rsid w:val="00966E40"/>
    <w:rsid w:val="00967419"/>
    <w:rsid w:val="00972144"/>
    <w:rsid w:val="0097494E"/>
    <w:rsid w:val="00975D85"/>
    <w:rsid w:val="00975EFF"/>
    <w:rsid w:val="00976CD2"/>
    <w:rsid w:val="00977427"/>
    <w:rsid w:val="00977E2D"/>
    <w:rsid w:val="00980FC6"/>
    <w:rsid w:val="0098188E"/>
    <w:rsid w:val="00983D88"/>
    <w:rsid w:val="00984093"/>
    <w:rsid w:val="00985187"/>
    <w:rsid w:val="00985512"/>
    <w:rsid w:val="00985EFD"/>
    <w:rsid w:val="00986B07"/>
    <w:rsid w:val="00992EB4"/>
    <w:rsid w:val="00992EE9"/>
    <w:rsid w:val="00993DA2"/>
    <w:rsid w:val="009951E3"/>
    <w:rsid w:val="00995833"/>
    <w:rsid w:val="009A06BD"/>
    <w:rsid w:val="009A0952"/>
    <w:rsid w:val="009A0BFD"/>
    <w:rsid w:val="009A4107"/>
    <w:rsid w:val="009A4CC6"/>
    <w:rsid w:val="009A4E31"/>
    <w:rsid w:val="009A7684"/>
    <w:rsid w:val="009B0F61"/>
    <w:rsid w:val="009B2CDD"/>
    <w:rsid w:val="009B381F"/>
    <w:rsid w:val="009B49E4"/>
    <w:rsid w:val="009B537D"/>
    <w:rsid w:val="009B7022"/>
    <w:rsid w:val="009B79C8"/>
    <w:rsid w:val="009C0C32"/>
    <w:rsid w:val="009C0C5D"/>
    <w:rsid w:val="009C117C"/>
    <w:rsid w:val="009C3F68"/>
    <w:rsid w:val="009D106D"/>
    <w:rsid w:val="009D1C01"/>
    <w:rsid w:val="009D1FFA"/>
    <w:rsid w:val="009D4112"/>
    <w:rsid w:val="009D5C00"/>
    <w:rsid w:val="009D5F11"/>
    <w:rsid w:val="009D717C"/>
    <w:rsid w:val="009E16FB"/>
    <w:rsid w:val="009E1809"/>
    <w:rsid w:val="009E25D8"/>
    <w:rsid w:val="009E2A9B"/>
    <w:rsid w:val="009E32CD"/>
    <w:rsid w:val="009E340F"/>
    <w:rsid w:val="009E36E2"/>
    <w:rsid w:val="009E4E3A"/>
    <w:rsid w:val="009F5782"/>
    <w:rsid w:val="00A00FEC"/>
    <w:rsid w:val="00A017B8"/>
    <w:rsid w:val="00A01E7C"/>
    <w:rsid w:val="00A03CC4"/>
    <w:rsid w:val="00A048C7"/>
    <w:rsid w:val="00A05436"/>
    <w:rsid w:val="00A076F3"/>
    <w:rsid w:val="00A0791C"/>
    <w:rsid w:val="00A10477"/>
    <w:rsid w:val="00A10EB7"/>
    <w:rsid w:val="00A12792"/>
    <w:rsid w:val="00A12943"/>
    <w:rsid w:val="00A134E3"/>
    <w:rsid w:val="00A16E36"/>
    <w:rsid w:val="00A17927"/>
    <w:rsid w:val="00A22C32"/>
    <w:rsid w:val="00A2386B"/>
    <w:rsid w:val="00A2392D"/>
    <w:rsid w:val="00A24491"/>
    <w:rsid w:val="00A31C3E"/>
    <w:rsid w:val="00A326F4"/>
    <w:rsid w:val="00A34BA3"/>
    <w:rsid w:val="00A34E2D"/>
    <w:rsid w:val="00A35FC3"/>
    <w:rsid w:val="00A3690F"/>
    <w:rsid w:val="00A37883"/>
    <w:rsid w:val="00A37885"/>
    <w:rsid w:val="00A37A57"/>
    <w:rsid w:val="00A40F0C"/>
    <w:rsid w:val="00A4169F"/>
    <w:rsid w:val="00A430DB"/>
    <w:rsid w:val="00A45420"/>
    <w:rsid w:val="00A4632D"/>
    <w:rsid w:val="00A5108A"/>
    <w:rsid w:val="00A517DD"/>
    <w:rsid w:val="00A52675"/>
    <w:rsid w:val="00A541CB"/>
    <w:rsid w:val="00A54D20"/>
    <w:rsid w:val="00A55287"/>
    <w:rsid w:val="00A5689F"/>
    <w:rsid w:val="00A57595"/>
    <w:rsid w:val="00A57757"/>
    <w:rsid w:val="00A57F9F"/>
    <w:rsid w:val="00A60C9D"/>
    <w:rsid w:val="00A63A14"/>
    <w:rsid w:val="00A643CE"/>
    <w:rsid w:val="00A645D1"/>
    <w:rsid w:val="00A64C52"/>
    <w:rsid w:val="00A64F03"/>
    <w:rsid w:val="00A66A3F"/>
    <w:rsid w:val="00A66A78"/>
    <w:rsid w:val="00A67D7A"/>
    <w:rsid w:val="00A70680"/>
    <w:rsid w:val="00A73A09"/>
    <w:rsid w:val="00A74705"/>
    <w:rsid w:val="00A76859"/>
    <w:rsid w:val="00A80125"/>
    <w:rsid w:val="00A80B8A"/>
    <w:rsid w:val="00A8128A"/>
    <w:rsid w:val="00A81E8B"/>
    <w:rsid w:val="00A82913"/>
    <w:rsid w:val="00A830CB"/>
    <w:rsid w:val="00A85F9A"/>
    <w:rsid w:val="00A8629F"/>
    <w:rsid w:val="00A928F1"/>
    <w:rsid w:val="00A935A2"/>
    <w:rsid w:val="00A93971"/>
    <w:rsid w:val="00A93A62"/>
    <w:rsid w:val="00A94452"/>
    <w:rsid w:val="00A945A9"/>
    <w:rsid w:val="00A94AFE"/>
    <w:rsid w:val="00AA2A29"/>
    <w:rsid w:val="00AA3107"/>
    <w:rsid w:val="00AA3140"/>
    <w:rsid w:val="00AA331F"/>
    <w:rsid w:val="00AA58F4"/>
    <w:rsid w:val="00AA63EF"/>
    <w:rsid w:val="00AA7BE0"/>
    <w:rsid w:val="00AA7E6E"/>
    <w:rsid w:val="00AB0A45"/>
    <w:rsid w:val="00AB0AA4"/>
    <w:rsid w:val="00AB2757"/>
    <w:rsid w:val="00AB57FF"/>
    <w:rsid w:val="00AB6108"/>
    <w:rsid w:val="00AB628F"/>
    <w:rsid w:val="00AB7909"/>
    <w:rsid w:val="00AB7D2C"/>
    <w:rsid w:val="00AC049C"/>
    <w:rsid w:val="00AC455A"/>
    <w:rsid w:val="00AC4734"/>
    <w:rsid w:val="00AC6EDD"/>
    <w:rsid w:val="00AC77D9"/>
    <w:rsid w:val="00AD29E7"/>
    <w:rsid w:val="00AD2B8D"/>
    <w:rsid w:val="00AD3179"/>
    <w:rsid w:val="00AD5A01"/>
    <w:rsid w:val="00AD5A3B"/>
    <w:rsid w:val="00AD5CB0"/>
    <w:rsid w:val="00AD7705"/>
    <w:rsid w:val="00AD7F18"/>
    <w:rsid w:val="00AE092F"/>
    <w:rsid w:val="00AE13B3"/>
    <w:rsid w:val="00AE152E"/>
    <w:rsid w:val="00AE23B9"/>
    <w:rsid w:val="00AE33F4"/>
    <w:rsid w:val="00AE3BC2"/>
    <w:rsid w:val="00AE3BC5"/>
    <w:rsid w:val="00AE7BAA"/>
    <w:rsid w:val="00AF1D25"/>
    <w:rsid w:val="00AF1DBE"/>
    <w:rsid w:val="00AF42DE"/>
    <w:rsid w:val="00AF4843"/>
    <w:rsid w:val="00AF4A1F"/>
    <w:rsid w:val="00AF4E2C"/>
    <w:rsid w:val="00AF5CC8"/>
    <w:rsid w:val="00B026C6"/>
    <w:rsid w:val="00B02C36"/>
    <w:rsid w:val="00B02C65"/>
    <w:rsid w:val="00B0511E"/>
    <w:rsid w:val="00B05EE3"/>
    <w:rsid w:val="00B06E4F"/>
    <w:rsid w:val="00B07CEE"/>
    <w:rsid w:val="00B07EEC"/>
    <w:rsid w:val="00B1157C"/>
    <w:rsid w:val="00B11ED6"/>
    <w:rsid w:val="00B1200B"/>
    <w:rsid w:val="00B127F7"/>
    <w:rsid w:val="00B15B2F"/>
    <w:rsid w:val="00B160E2"/>
    <w:rsid w:val="00B20595"/>
    <w:rsid w:val="00B20F90"/>
    <w:rsid w:val="00B25EDB"/>
    <w:rsid w:val="00B30101"/>
    <w:rsid w:val="00B30F98"/>
    <w:rsid w:val="00B318F8"/>
    <w:rsid w:val="00B32801"/>
    <w:rsid w:val="00B35173"/>
    <w:rsid w:val="00B36A3C"/>
    <w:rsid w:val="00B37BBF"/>
    <w:rsid w:val="00B37D1E"/>
    <w:rsid w:val="00B41949"/>
    <w:rsid w:val="00B43937"/>
    <w:rsid w:val="00B44973"/>
    <w:rsid w:val="00B44D59"/>
    <w:rsid w:val="00B46310"/>
    <w:rsid w:val="00B46D94"/>
    <w:rsid w:val="00B51CBF"/>
    <w:rsid w:val="00B528DB"/>
    <w:rsid w:val="00B53EBF"/>
    <w:rsid w:val="00B54E19"/>
    <w:rsid w:val="00B551B4"/>
    <w:rsid w:val="00B561F3"/>
    <w:rsid w:val="00B564CC"/>
    <w:rsid w:val="00B57E5B"/>
    <w:rsid w:val="00B614A5"/>
    <w:rsid w:val="00B63A34"/>
    <w:rsid w:val="00B64C0A"/>
    <w:rsid w:val="00B659F0"/>
    <w:rsid w:val="00B66096"/>
    <w:rsid w:val="00B6646E"/>
    <w:rsid w:val="00B67176"/>
    <w:rsid w:val="00B71866"/>
    <w:rsid w:val="00B7286F"/>
    <w:rsid w:val="00B73D7A"/>
    <w:rsid w:val="00B75123"/>
    <w:rsid w:val="00B75E8F"/>
    <w:rsid w:val="00B77CDC"/>
    <w:rsid w:val="00B77F40"/>
    <w:rsid w:val="00B82579"/>
    <w:rsid w:val="00B83D8B"/>
    <w:rsid w:val="00B87429"/>
    <w:rsid w:val="00B875EA"/>
    <w:rsid w:val="00B878F4"/>
    <w:rsid w:val="00B8798C"/>
    <w:rsid w:val="00B87AAD"/>
    <w:rsid w:val="00B87C8B"/>
    <w:rsid w:val="00B905B2"/>
    <w:rsid w:val="00B9158F"/>
    <w:rsid w:val="00B9467D"/>
    <w:rsid w:val="00B961EB"/>
    <w:rsid w:val="00B96709"/>
    <w:rsid w:val="00B970BD"/>
    <w:rsid w:val="00B9731E"/>
    <w:rsid w:val="00BA11A5"/>
    <w:rsid w:val="00BA11F1"/>
    <w:rsid w:val="00BA1664"/>
    <w:rsid w:val="00BA1D59"/>
    <w:rsid w:val="00BA243F"/>
    <w:rsid w:val="00BA3B7E"/>
    <w:rsid w:val="00BA46E0"/>
    <w:rsid w:val="00BA49E6"/>
    <w:rsid w:val="00BA6226"/>
    <w:rsid w:val="00BA72F1"/>
    <w:rsid w:val="00BB30F0"/>
    <w:rsid w:val="00BB4F6C"/>
    <w:rsid w:val="00BB5B80"/>
    <w:rsid w:val="00BC14BA"/>
    <w:rsid w:val="00BC2104"/>
    <w:rsid w:val="00BC2733"/>
    <w:rsid w:val="00BC3027"/>
    <w:rsid w:val="00BD088E"/>
    <w:rsid w:val="00BD4B3C"/>
    <w:rsid w:val="00BD6778"/>
    <w:rsid w:val="00BD6EA7"/>
    <w:rsid w:val="00BE01BE"/>
    <w:rsid w:val="00BE2AF1"/>
    <w:rsid w:val="00BE3E6C"/>
    <w:rsid w:val="00BE4AFA"/>
    <w:rsid w:val="00BE5A9E"/>
    <w:rsid w:val="00BF1AEE"/>
    <w:rsid w:val="00BF1B2C"/>
    <w:rsid w:val="00BF5EB0"/>
    <w:rsid w:val="00BF74B3"/>
    <w:rsid w:val="00C01F4F"/>
    <w:rsid w:val="00C0323D"/>
    <w:rsid w:val="00C03C46"/>
    <w:rsid w:val="00C03E1F"/>
    <w:rsid w:val="00C0447C"/>
    <w:rsid w:val="00C06690"/>
    <w:rsid w:val="00C06BF5"/>
    <w:rsid w:val="00C074C2"/>
    <w:rsid w:val="00C07BF7"/>
    <w:rsid w:val="00C14136"/>
    <w:rsid w:val="00C14148"/>
    <w:rsid w:val="00C17722"/>
    <w:rsid w:val="00C178BC"/>
    <w:rsid w:val="00C17F27"/>
    <w:rsid w:val="00C20A13"/>
    <w:rsid w:val="00C222F8"/>
    <w:rsid w:val="00C2296D"/>
    <w:rsid w:val="00C230A1"/>
    <w:rsid w:val="00C251D3"/>
    <w:rsid w:val="00C25AE2"/>
    <w:rsid w:val="00C2661C"/>
    <w:rsid w:val="00C27650"/>
    <w:rsid w:val="00C27B49"/>
    <w:rsid w:val="00C31016"/>
    <w:rsid w:val="00C32107"/>
    <w:rsid w:val="00C32411"/>
    <w:rsid w:val="00C40E0B"/>
    <w:rsid w:val="00C41889"/>
    <w:rsid w:val="00C423B3"/>
    <w:rsid w:val="00C42462"/>
    <w:rsid w:val="00C44DCE"/>
    <w:rsid w:val="00C4546D"/>
    <w:rsid w:val="00C47AB5"/>
    <w:rsid w:val="00C47B2C"/>
    <w:rsid w:val="00C47FB1"/>
    <w:rsid w:val="00C5038E"/>
    <w:rsid w:val="00C50580"/>
    <w:rsid w:val="00C50DEC"/>
    <w:rsid w:val="00C51B00"/>
    <w:rsid w:val="00C523E1"/>
    <w:rsid w:val="00C52F3E"/>
    <w:rsid w:val="00C54CD7"/>
    <w:rsid w:val="00C54EB9"/>
    <w:rsid w:val="00C54EF1"/>
    <w:rsid w:val="00C55310"/>
    <w:rsid w:val="00C5669D"/>
    <w:rsid w:val="00C56CCB"/>
    <w:rsid w:val="00C57F2C"/>
    <w:rsid w:val="00C62449"/>
    <w:rsid w:val="00C702BB"/>
    <w:rsid w:val="00C70B55"/>
    <w:rsid w:val="00C713C7"/>
    <w:rsid w:val="00C72EA5"/>
    <w:rsid w:val="00C74A9C"/>
    <w:rsid w:val="00C754D2"/>
    <w:rsid w:val="00C76466"/>
    <w:rsid w:val="00C7660D"/>
    <w:rsid w:val="00C807C4"/>
    <w:rsid w:val="00C81C9D"/>
    <w:rsid w:val="00C8223C"/>
    <w:rsid w:val="00C83D86"/>
    <w:rsid w:val="00C87895"/>
    <w:rsid w:val="00C91457"/>
    <w:rsid w:val="00C92007"/>
    <w:rsid w:val="00C9421C"/>
    <w:rsid w:val="00C9429F"/>
    <w:rsid w:val="00CA0FBE"/>
    <w:rsid w:val="00CA2252"/>
    <w:rsid w:val="00CA2256"/>
    <w:rsid w:val="00CA2D80"/>
    <w:rsid w:val="00CA444F"/>
    <w:rsid w:val="00CA4D95"/>
    <w:rsid w:val="00CA56EC"/>
    <w:rsid w:val="00CA680E"/>
    <w:rsid w:val="00CB14DB"/>
    <w:rsid w:val="00CB1F1D"/>
    <w:rsid w:val="00CB2A1A"/>
    <w:rsid w:val="00CB2B71"/>
    <w:rsid w:val="00CB52DE"/>
    <w:rsid w:val="00CB5C3C"/>
    <w:rsid w:val="00CB617B"/>
    <w:rsid w:val="00CB664A"/>
    <w:rsid w:val="00CB6EA3"/>
    <w:rsid w:val="00CB73CD"/>
    <w:rsid w:val="00CB782A"/>
    <w:rsid w:val="00CB7EDC"/>
    <w:rsid w:val="00CB7F87"/>
    <w:rsid w:val="00CC014E"/>
    <w:rsid w:val="00CC0CA1"/>
    <w:rsid w:val="00CC2E26"/>
    <w:rsid w:val="00CC5412"/>
    <w:rsid w:val="00CC65A8"/>
    <w:rsid w:val="00CC7412"/>
    <w:rsid w:val="00CC7CD2"/>
    <w:rsid w:val="00CD03C7"/>
    <w:rsid w:val="00CD062E"/>
    <w:rsid w:val="00CD1E94"/>
    <w:rsid w:val="00CD4D45"/>
    <w:rsid w:val="00CD7937"/>
    <w:rsid w:val="00CD7CE3"/>
    <w:rsid w:val="00CE1C9C"/>
    <w:rsid w:val="00CE304F"/>
    <w:rsid w:val="00CE330F"/>
    <w:rsid w:val="00CF0B08"/>
    <w:rsid w:val="00CF55D2"/>
    <w:rsid w:val="00CF7B14"/>
    <w:rsid w:val="00D041C8"/>
    <w:rsid w:val="00D10A19"/>
    <w:rsid w:val="00D11EA9"/>
    <w:rsid w:val="00D12D49"/>
    <w:rsid w:val="00D13591"/>
    <w:rsid w:val="00D1444D"/>
    <w:rsid w:val="00D14BEE"/>
    <w:rsid w:val="00D150A0"/>
    <w:rsid w:val="00D155FC"/>
    <w:rsid w:val="00D179E9"/>
    <w:rsid w:val="00D21363"/>
    <w:rsid w:val="00D21CB6"/>
    <w:rsid w:val="00D23347"/>
    <w:rsid w:val="00D25C6F"/>
    <w:rsid w:val="00D270A7"/>
    <w:rsid w:val="00D31466"/>
    <w:rsid w:val="00D31BC1"/>
    <w:rsid w:val="00D3260B"/>
    <w:rsid w:val="00D3374F"/>
    <w:rsid w:val="00D34B67"/>
    <w:rsid w:val="00D34EDF"/>
    <w:rsid w:val="00D4086D"/>
    <w:rsid w:val="00D4291D"/>
    <w:rsid w:val="00D4320E"/>
    <w:rsid w:val="00D45395"/>
    <w:rsid w:val="00D4775F"/>
    <w:rsid w:val="00D50D92"/>
    <w:rsid w:val="00D51FD0"/>
    <w:rsid w:val="00D61B9C"/>
    <w:rsid w:val="00D62121"/>
    <w:rsid w:val="00D62981"/>
    <w:rsid w:val="00D629FC"/>
    <w:rsid w:val="00D62C6F"/>
    <w:rsid w:val="00D64792"/>
    <w:rsid w:val="00D64874"/>
    <w:rsid w:val="00D659F6"/>
    <w:rsid w:val="00D65B09"/>
    <w:rsid w:val="00D65CD8"/>
    <w:rsid w:val="00D65FB8"/>
    <w:rsid w:val="00D673DC"/>
    <w:rsid w:val="00D70A05"/>
    <w:rsid w:val="00D73074"/>
    <w:rsid w:val="00D751EF"/>
    <w:rsid w:val="00D766BF"/>
    <w:rsid w:val="00D76C47"/>
    <w:rsid w:val="00D80D6D"/>
    <w:rsid w:val="00D85D6D"/>
    <w:rsid w:val="00D916D6"/>
    <w:rsid w:val="00D92D9F"/>
    <w:rsid w:val="00D97BCA"/>
    <w:rsid w:val="00DA01B6"/>
    <w:rsid w:val="00DA1CE2"/>
    <w:rsid w:val="00DA2C64"/>
    <w:rsid w:val="00DA2C9B"/>
    <w:rsid w:val="00DA384E"/>
    <w:rsid w:val="00DA42E8"/>
    <w:rsid w:val="00DA6924"/>
    <w:rsid w:val="00DB0178"/>
    <w:rsid w:val="00DB5758"/>
    <w:rsid w:val="00DB612F"/>
    <w:rsid w:val="00DB6574"/>
    <w:rsid w:val="00DB7DD0"/>
    <w:rsid w:val="00DC1F3D"/>
    <w:rsid w:val="00DC29D2"/>
    <w:rsid w:val="00DC3A3D"/>
    <w:rsid w:val="00DC3BAA"/>
    <w:rsid w:val="00DC738C"/>
    <w:rsid w:val="00DC7AEC"/>
    <w:rsid w:val="00DD08C6"/>
    <w:rsid w:val="00DD2FA4"/>
    <w:rsid w:val="00DD3B3E"/>
    <w:rsid w:val="00DD4D3D"/>
    <w:rsid w:val="00DE0419"/>
    <w:rsid w:val="00DE2969"/>
    <w:rsid w:val="00DE33B0"/>
    <w:rsid w:val="00DE4A1E"/>
    <w:rsid w:val="00DE5A32"/>
    <w:rsid w:val="00DF02E2"/>
    <w:rsid w:val="00DF10A2"/>
    <w:rsid w:val="00DF2B4F"/>
    <w:rsid w:val="00DF2E1B"/>
    <w:rsid w:val="00DF34B3"/>
    <w:rsid w:val="00DF62E7"/>
    <w:rsid w:val="00DF7A01"/>
    <w:rsid w:val="00E0087F"/>
    <w:rsid w:val="00E00A65"/>
    <w:rsid w:val="00E01DBD"/>
    <w:rsid w:val="00E0202D"/>
    <w:rsid w:val="00E051FC"/>
    <w:rsid w:val="00E05563"/>
    <w:rsid w:val="00E056F7"/>
    <w:rsid w:val="00E06983"/>
    <w:rsid w:val="00E07616"/>
    <w:rsid w:val="00E11C0A"/>
    <w:rsid w:val="00E12058"/>
    <w:rsid w:val="00E1301A"/>
    <w:rsid w:val="00E147EB"/>
    <w:rsid w:val="00E15639"/>
    <w:rsid w:val="00E20322"/>
    <w:rsid w:val="00E21358"/>
    <w:rsid w:val="00E21C54"/>
    <w:rsid w:val="00E243C2"/>
    <w:rsid w:val="00E243F2"/>
    <w:rsid w:val="00E2535C"/>
    <w:rsid w:val="00E2577B"/>
    <w:rsid w:val="00E27A4A"/>
    <w:rsid w:val="00E313DD"/>
    <w:rsid w:val="00E31B19"/>
    <w:rsid w:val="00E31F56"/>
    <w:rsid w:val="00E341C1"/>
    <w:rsid w:val="00E351BB"/>
    <w:rsid w:val="00E36655"/>
    <w:rsid w:val="00E36BAF"/>
    <w:rsid w:val="00E45BDF"/>
    <w:rsid w:val="00E45DD2"/>
    <w:rsid w:val="00E47E81"/>
    <w:rsid w:val="00E515C8"/>
    <w:rsid w:val="00E5404A"/>
    <w:rsid w:val="00E54B35"/>
    <w:rsid w:val="00E55E1A"/>
    <w:rsid w:val="00E5619C"/>
    <w:rsid w:val="00E57AED"/>
    <w:rsid w:val="00E57BA7"/>
    <w:rsid w:val="00E626F3"/>
    <w:rsid w:val="00E6357E"/>
    <w:rsid w:val="00E651B9"/>
    <w:rsid w:val="00E679EE"/>
    <w:rsid w:val="00E703EA"/>
    <w:rsid w:val="00E7083E"/>
    <w:rsid w:val="00E7101D"/>
    <w:rsid w:val="00E74D88"/>
    <w:rsid w:val="00E75664"/>
    <w:rsid w:val="00E76054"/>
    <w:rsid w:val="00E7698A"/>
    <w:rsid w:val="00E8060A"/>
    <w:rsid w:val="00E8064A"/>
    <w:rsid w:val="00E809FA"/>
    <w:rsid w:val="00E80BC4"/>
    <w:rsid w:val="00E80CDA"/>
    <w:rsid w:val="00E838DE"/>
    <w:rsid w:val="00E845A5"/>
    <w:rsid w:val="00E95C01"/>
    <w:rsid w:val="00E960EF"/>
    <w:rsid w:val="00E96A53"/>
    <w:rsid w:val="00EA159D"/>
    <w:rsid w:val="00EA44AB"/>
    <w:rsid w:val="00EA4976"/>
    <w:rsid w:val="00EA5981"/>
    <w:rsid w:val="00EA761E"/>
    <w:rsid w:val="00EA76D6"/>
    <w:rsid w:val="00EB047D"/>
    <w:rsid w:val="00EB0F49"/>
    <w:rsid w:val="00EB15D2"/>
    <w:rsid w:val="00EB163A"/>
    <w:rsid w:val="00EB26E7"/>
    <w:rsid w:val="00EB367B"/>
    <w:rsid w:val="00EB391A"/>
    <w:rsid w:val="00EB3C5E"/>
    <w:rsid w:val="00EB3F41"/>
    <w:rsid w:val="00EB6162"/>
    <w:rsid w:val="00EB6747"/>
    <w:rsid w:val="00EB7C8A"/>
    <w:rsid w:val="00EC027D"/>
    <w:rsid w:val="00EC0EA5"/>
    <w:rsid w:val="00EC10E4"/>
    <w:rsid w:val="00EC1C6D"/>
    <w:rsid w:val="00EC2D20"/>
    <w:rsid w:val="00EC3511"/>
    <w:rsid w:val="00EC65F5"/>
    <w:rsid w:val="00EC6A99"/>
    <w:rsid w:val="00EC7285"/>
    <w:rsid w:val="00EC7B2B"/>
    <w:rsid w:val="00ED0BBB"/>
    <w:rsid w:val="00ED10F8"/>
    <w:rsid w:val="00ED447D"/>
    <w:rsid w:val="00ED5A34"/>
    <w:rsid w:val="00ED73DC"/>
    <w:rsid w:val="00EE378A"/>
    <w:rsid w:val="00EE4EFC"/>
    <w:rsid w:val="00EE5CC0"/>
    <w:rsid w:val="00EE5FBE"/>
    <w:rsid w:val="00EE7211"/>
    <w:rsid w:val="00EE799D"/>
    <w:rsid w:val="00EF0928"/>
    <w:rsid w:val="00EF1FBE"/>
    <w:rsid w:val="00EF2A1D"/>
    <w:rsid w:val="00EF3805"/>
    <w:rsid w:val="00EF3D9A"/>
    <w:rsid w:val="00EF4382"/>
    <w:rsid w:val="00EF6B7D"/>
    <w:rsid w:val="00EF6FFC"/>
    <w:rsid w:val="00EF7CF1"/>
    <w:rsid w:val="00F02A7E"/>
    <w:rsid w:val="00F04274"/>
    <w:rsid w:val="00F05A51"/>
    <w:rsid w:val="00F063BE"/>
    <w:rsid w:val="00F07B5F"/>
    <w:rsid w:val="00F108DB"/>
    <w:rsid w:val="00F10FA5"/>
    <w:rsid w:val="00F112D1"/>
    <w:rsid w:val="00F12BAE"/>
    <w:rsid w:val="00F130CE"/>
    <w:rsid w:val="00F130E9"/>
    <w:rsid w:val="00F1458A"/>
    <w:rsid w:val="00F14AE9"/>
    <w:rsid w:val="00F17878"/>
    <w:rsid w:val="00F228D0"/>
    <w:rsid w:val="00F232B4"/>
    <w:rsid w:val="00F2608E"/>
    <w:rsid w:val="00F27EFF"/>
    <w:rsid w:val="00F27FB6"/>
    <w:rsid w:val="00F323CC"/>
    <w:rsid w:val="00F35D4A"/>
    <w:rsid w:val="00F368CC"/>
    <w:rsid w:val="00F4272B"/>
    <w:rsid w:val="00F4341F"/>
    <w:rsid w:val="00F43616"/>
    <w:rsid w:val="00F43BE0"/>
    <w:rsid w:val="00F44B1C"/>
    <w:rsid w:val="00F4562D"/>
    <w:rsid w:val="00F4594B"/>
    <w:rsid w:val="00F45C67"/>
    <w:rsid w:val="00F461F0"/>
    <w:rsid w:val="00F47610"/>
    <w:rsid w:val="00F47720"/>
    <w:rsid w:val="00F6101D"/>
    <w:rsid w:val="00F61991"/>
    <w:rsid w:val="00F641BD"/>
    <w:rsid w:val="00F67649"/>
    <w:rsid w:val="00F71F74"/>
    <w:rsid w:val="00F73956"/>
    <w:rsid w:val="00F74602"/>
    <w:rsid w:val="00F770DC"/>
    <w:rsid w:val="00F815E9"/>
    <w:rsid w:val="00F851D0"/>
    <w:rsid w:val="00F8587A"/>
    <w:rsid w:val="00F866A2"/>
    <w:rsid w:val="00F877B3"/>
    <w:rsid w:val="00F9221D"/>
    <w:rsid w:val="00F97459"/>
    <w:rsid w:val="00F9755E"/>
    <w:rsid w:val="00F97EC2"/>
    <w:rsid w:val="00FA263E"/>
    <w:rsid w:val="00FA57DD"/>
    <w:rsid w:val="00FA7836"/>
    <w:rsid w:val="00FA7A14"/>
    <w:rsid w:val="00FB12FB"/>
    <w:rsid w:val="00FB3609"/>
    <w:rsid w:val="00FB429C"/>
    <w:rsid w:val="00FC23FF"/>
    <w:rsid w:val="00FC297B"/>
    <w:rsid w:val="00FC2E96"/>
    <w:rsid w:val="00FC3269"/>
    <w:rsid w:val="00FC3BE8"/>
    <w:rsid w:val="00FC467A"/>
    <w:rsid w:val="00FC5415"/>
    <w:rsid w:val="00FC5A61"/>
    <w:rsid w:val="00FD13E7"/>
    <w:rsid w:val="00FD346F"/>
    <w:rsid w:val="00FD40CD"/>
    <w:rsid w:val="00FD554F"/>
    <w:rsid w:val="00FD5D48"/>
    <w:rsid w:val="00FD6345"/>
    <w:rsid w:val="00FD789A"/>
    <w:rsid w:val="00FE095D"/>
    <w:rsid w:val="00FE4E54"/>
    <w:rsid w:val="00FE5D26"/>
    <w:rsid w:val="00FF2A70"/>
    <w:rsid w:val="00FF5F16"/>
    <w:rsid w:val="00FF699B"/>
    <w:rsid w:val="00FF7E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390F595"/>
  <w15:chartTrackingRefBased/>
  <w15:docId w15:val="{467DB849-D491-4F22-AB30-F1000A728E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E5050"/>
    <w:pPr>
      <w:spacing w:line="360" w:lineRule="auto"/>
    </w:pPr>
    <w:rPr>
      <w:sz w:val="28"/>
      <w:szCs w:val="22"/>
    </w:rPr>
  </w:style>
  <w:style w:type="paragraph" w:styleId="Heading1">
    <w:name w:val="heading 1"/>
    <w:basedOn w:val="Header"/>
    <w:next w:val="Normal"/>
    <w:link w:val="Heading1Char"/>
    <w:uiPriority w:val="9"/>
    <w:qFormat/>
    <w:rsid w:val="007031CF"/>
    <w:pPr>
      <w:spacing w:line="240" w:lineRule="auto"/>
      <w:contextualSpacing/>
      <w:outlineLvl w:val="0"/>
    </w:pPr>
    <w:rPr>
      <w:b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E5050"/>
    <w:pPr>
      <w:tabs>
        <w:tab w:val="left" w:pos="7110"/>
      </w:tabs>
      <w:spacing w:before="240" w:after="240" w:line="240" w:lineRule="auto"/>
      <w:ind w:right="360"/>
      <w:jc w:val="center"/>
      <w:outlineLvl w:val="1"/>
    </w:pPr>
    <w:rPr>
      <w:rFonts w:asciiTheme="majorHAnsi" w:hAnsiTheme="majorHAnsi" w:cs="Calibri"/>
      <w:b/>
      <w:sz w:val="32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C4410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HeaderChar">
    <w:name w:val="Header Char"/>
    <w:link w:val="Header"/>
    <w:uiPriority w:val="99"/>
    <w:rsid w:val="008C4410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8C4410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8C4410"/>
    <w:rPr>
      <w:sz w:val="22"/>
      <w:szCs w:val="22"/>
    </w:rPr>
  </w:style>
  <w:style w:type="character" w:customStyle="1" w:styleId="Heading1Char">
    <w:name w:val="Heading 1 Char"/>
    <w:link w:val="Heading1"/>
    <w:uiPriority w:val="9"/>
    <w:rsid w:val="007031CF"/>
    <w:rPr>
      <w:b/>
      <w:sz w:val="24"/>
      <w:szCs w:val="24"/>
      <w:lang w:val="x-none" w:eastAsia="x-non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C4410"/>
    <w:pPr>
      <w:spacing w:line="240" w:lineRule="auto"/>
    </w:pPr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8C4410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4845D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72152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2152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2152A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2152A"/>
    <w:rPr>
      <w:b/>
      <w:bCs/>
      <w:lang w:val="x-none" w:eastAsia="x-none"/>
    </w:rPr>
  </w:style>
  <w:style w:type="character" w:customStyle="1" w:styleId="CommentSubjectChar">
    <w:name w:val="Comment Subject Char"/>
    <w:link w:val="CommentSubject"/>
    <w:uiPriority w:val="99"/>
    <w:semiHidden/>
    <w:rsid w:val="0072152A"/>
    <w:rPr>
      <w:b/>
      <w:bCs/>
    </w:rPr>
  </w:style>
  <w:style w:type="character" w:styleId="Hyperlink">
    <w:name w:val="Hyperlink"/>
    <w:uiPriority w:val="99"/>
    <w:unhideWhenUsed/>
    <w:rsid w:val="005F3599"/>
    <w:rPr>
      <w:color w:val="0000FF"/>
      <w:u w:val="single"/>
    </w:rPr>
  </w:style>
  <w:style w:type="character" w:customStyle="1" w:styleId="labeldata">
    <w:name w:val="labeldata"/>
    <w:rsid w:val="001911BB"/>
  </w:style>
  <w:style w:type="paragraph" w:customStyle="1" w:styleId="MediumList2-Accent41">
    <w:name w:val="Medium List 2 - Accent 41"/>
    <w:basedOn w:val="Normal"/>
    <w:uiPriority w:val="34"/>
    <w:qFormat/>
    <w:rsid w:val="00F641BD"/>
    <w:pPr>
      <w:ind w:left="720"/>
      <w:contextualSpacing/>
    </w:pPr>
  </w:style>
  <w:style w:type="paragraph" w:customStyle="1" w:styleId="Default">
    <w:name w:val="Default"/>
    <w:basedOn w:val="Normal"/>
    <w:rsid w:val="00F47720"/>
    <w:pPr>
      <w:autoSpaceDE w:val="0"/>
      <w:autoSpaceDN w:val="0"/>
      <w:spacing w:line="240" w:lineRule="auto"/>
    </w:pPr>
    <w:rPr>
      <w:rFonts w:ascii="Arial" w:hAnsi="Arial" w:cs="Arial"/>
      <w:color w:val="000000"/>
      <w:sz w:val="24"/>
      <w:szCs w:val="24"/>
    </w:rPr>
  </w:style>
  <w:style w:type="paragraph" w:customStyle="1" w:styleId="LightGrid-Accent31">
    <w:name w:val="Light Grid - Accent 31"/>
    <w:basedOn w:val="Normal"/>
    <w:uiPriority w:val="34"/>
    <w:qFormat/>
    <w:rsid w:val="00D041C8"/>
    <w:pPr>
      <w:spacing w:line="240" w:lineRule="auto"/>
      <w:ind w:left="720"/>
    </w:pPr>
  </w:style>
  <w:style w:type="paragraph" w:styleId="ListParagraph">
    <w:name w:val="List Paragraph"/>
    <w:basedOn w:val="Normal"/>
    <w:uiPriority w:val="34"/>
    <w:qFormat/>
    <w:rsid w:val="00C32107"/>
    <w:pPr>
      <w:ind w:left="720"/>
      <w:contextualSpacing/>
    </w:pPr>
    <w:rPr>
      <w:rFonts w:ascii="Times New Roman" w:hAnsi="Times New Roman"/>
      <w:sz w:val="24"/>
    </w:rPr>
  </w:style>
  <w:style w:type="character" w:styleId="FollowedHyperlink">
    <w:name w:val="FollowedHyperlink"/>
    <w:uiPriority w:val="99"/>
    <w:semiHidden/>
    <w:unhideWhenUsed/>
    <w:rsid w:val="00745F45"/>
    <w:rPr>
      <w:color w:val="800080"/>
      <w:u w:val="single"/>
    </w:rPr>
  </w:style>
  <w:style w:type="character" w:customStyle="1" w:styleId="ilfuvd">
    <w:name w:val="ilfuvd"/>
    <w:rsid w:val="006140FC"/>
  </w:style>
  <w:style w:type="paragraph" w:styleId="NormalWeb">
    <w:name w:val="Normal (Web)"/>
    <w:basedOn w:val="Normal"/>
    <w:uiPriority w:val="99"/>
    <w:unhideWhenUsed/>
    <w:rsid w:val="00324091"/>
    <w:pPr>
      <w:spacing w:before="100" w:beforeAutospacing="1" w:after="100" w:afterAutospacing="1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EE5FBE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2E5050"/>
    <w:rPr>
      <w:rFonts w:asciiTheme="majorHAnsi" w:hAnsiTheme="majorHAnsi" w:cs="Calibri"/>
      <w:b/>
      <w:sz w:val="32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684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448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626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044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04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517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457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654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5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998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383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952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353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316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949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98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998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368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06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698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346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28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41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296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257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379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112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78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46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massmed.zoom.us/j/824379753?pwd=TGp5RUpRRzFmZ0g4Vm9BWFhtam45dz09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www.mass.gov/service-details/one-care-implementation-council-0" TargetMode="Externa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F5AF451-8501-4432-A7B3-D89B10BA1E0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245</Words>
  <Characters>140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uals Demonstration Implementation Council</vt:lpstr>
    </vt:vector>
  </TitlesOfParts>
  <Company>UMASS Medical School</Company>
  <LinksUpToDate>false</LinksUpToDate>
  <CharactersWithSpaces>1644</CharactersWithSpaces>
  <SharedDoc>false</SharedDoc>
  <HLinks>
    <vt:vector size="6" baseType="variant">
      <vt:variant>
        <vt:i4>3604595</vt:i4>
      </vt:variant>
      <vt:variant>
        <vt:i4>0</vt:i4>
      </vt:variant>
      <vt:variant>
        <vt:i4>0</vt:i4>
      </vt:variant>
      <vt:variant>
        <vt:i4>5</vt:i4>
      </vt:variant>
      <vt:variant>
        <vt:lpwstr>https://www.mass.gov/service-details/one-care-implementation-council-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uals Demonstration Implementation Council</dc:title>
  <dc:subject/>
  <dc:creator>traftonw</dc:creator>
  <cp:keywords/>
  <cp:lastModifiedBy>Aguirre, Angelica</cp:lastModifiedBy>
  <cp:revision>3</cp:revision>
  <cp:lastPrinted>2019-03-27T12:54:00Z</cp:lastPrinted>
  <dcterms:created xsi:type="dcterms:W3CDTF">2021-06-02T19:08:00Z</dcterms:created>
  <dcterms:modified xsi:type="dcterms:W3CDTF">2021-06-02T19:09:00Z</dcterms:modified>
</cp:coreProperties>
</file>